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1E145" w14:textId="77777777" w:rsidR="00655B15" w:rsidRDefault="006E17CF">
      <w:pPr>
        <w:spacing w:after="0"/>
        <w:jc w:val="center"/>
        <w:rPr>
          <w:b/>
          <w:bCs/>
          <w:sz w:val="28"/>
          <w:szCs w:val="24"/>
        </w:rPr>
      </w:pPr>
      <w:r>
        <w:rPr>
          <w:b/>
          <w:bCs/>
          <w:sz w:val="28"/>
          <w:szCs w:val="24"/>
        </w:rPr>
        <w:t>Lab Session 07</w:t>
      </w:r>
    </w:p>
    <w:p w14:paraId="4CAC1A6A" w14:textId="77777777" w:rsidR="00655B15" w:rsidRDefault="006E17CF">
      <w:pPr>
        <w:jc w:val="center"/>
        <w:rPr>
          <w:b/>
          <w:bCs/>
          <w:sz w:val="32"/>
          <w:szCs w:val="32"/>
        </w:rPr>
      </w:pPr>
      <w:r>
        <w:rPr>
          <w:b/>
          <w:bCs/>
          <w:sz w:val="32"/>
          <w:szCs w:val="32"/>
        </w:rPr>
        <w:t>Apply the concepts of Packages</w:t>
      </w:r>
    </w:p>
    <w:p w14:paraId="017E2236" w14:textId="77777777" w:rsidR="00655B15" w:rsidRDefault="006E17CF">
      <w:pPr>
        <w:rPr>
          <w:b/>
          <w:bCs/>
          <w:sz w:val="26"/>
          <w:szCs w:val="26"/>
        </w:rPr>
      </w:pPr>
      <w:r>
        <w:rPr>
          <w:b/>
          <w:bCs/>
          <w:noProof/>
          <w:sz w:val="26"/>
          <w:szCs w:val="26"/>
        </w:rPr>
        <mc:AlternateContent>
          <mc:Choice Requires="wps">
            <w:drawing>
              <wp:anchor distT="0" distB="0" distL="114300" distR="114300" simplePos="0" relativeHeight="251659264" behindDoc="0" locked="0" layoutInCell="1" allowOverlap="1" wp14:anchorId="41066BAD" wp14:editId="2E5D9055">
                <wp:simplePos x="0" y="0"/>
                <wp:positionH relativeFrom="column">
                  <wp:posOffset>-245110</wp:posOffset>
                </wp:positionH>
                <wp:positionV relativeFrom="paragraph">
                  <wp:posOffset>257175</wp:posOffset>
                </wp:positionV>
                <wp:extent cx="69532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953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9.3pt;margin-top:20.25pt;height:0pt;width:547.5pt;z-index:251659264;mso-width-relative:page;mso-height-relative:page;" filled="f" stroked="t" coordsize="21600,21600" o:gfxdata="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HHeMkfXAAAACgEAAA8AAAAAAAAAAQAgAAAAIgAAAGRycy9kb3du&#10;cmV2LnhtbFBLAQIUABQAAAAIAIdO4kBAOsJdxwEAAJ0DAAAOAAAAAAAAAAEAIAAAACYBAABkcnMv&#10;ZTJvRG9jLnhtbFBLBQYAAAAABgAGAFkBAABfBQAAAAA=&#10;">
                <v:fill on="f" focussize="0,0"/>
                <v:stroke color="#000000 [3213]" joinstyle="round"/>
                <v:imagedata o:title=""/>
                <o:lock v:ext="edit" aspectratio="f"/>
              </v:line>
            </w:pict>
          </mc:Fallback>
        </mc:AlternateContent>
      </w:r>
      <w:r>
        <w:rPr>
          <w:b/>
          <w:bCs/>
          <w:sz w:val="26"/>
          <w:szCs w:val="26"/>
        </w:rPr>
        <w:t>Date of the Session:                                                                 Time of the Session:</w:t>
      </w:r>
    </w:p>
    <w:p w14:paraId="5EF332F4" w14:textId="77777777" w:rsidR="00655B15" w:rsidRDefault="006E17CF">
      <w:pPr>
        <w:rPr>
          <w:b/>
          <w:bCs/>
        </w:rPr>
      </w:pPr>
      <w:r>
        <w:rPr>
          <w:b/>
          <w:bCs/>
        </w:rPr>
        <w:t>Pre-Lab Tasks:</w:t>
      </w:r>
    </w:p>
    <w:p w14:paraId="32F6A378" w14:textId="77777777" w:rsidR="00655B15" w:rsidRDefault="006E17CF">
      <w:pPr>
        <w:rPr>
          <w:b/>
          <w:bCs/>
        </w:rPr>
      </w:pPr>
      <w:r>
        <w:rPr>
          <w:b/>
          <w:bCs/>
        </w:rPr>
        <w:t>1. Define a package.</w:t>
      </w:r>
    </w:p>
    <w:p w14:paraId="3AE9F5F4" w14:textId="77777777" w:rsidR="00655B15" w:rsidRDefault="00655B15">
      <w:pPr>
        <w:rPr>
          <w:b/>
          <w:bCs/>
        </w:rPr>
      </w:pPr>
    </w:p>
    <w:p w14:paraId="3C8D76CB" w14:textId="77777777" w:rsidR="00655B15" w:rsidRDefault="00655B15">
      <w:pPr>
        <w:rPr>
          <w:b/>
          <w:bCs/>
        </w:rPr>
      </w:pPr>
    </w:p>
    <w:p w14:paraId="1A132BD4" w14:textId="77777777" w:rsidR="00655B15" w:rsidRDefault="00655B15">
      <w:pPr>
        <w:rPr>
          <w:b/>
          <w:bCs/>
        </w:rPr>
      </w:pPr>
    </w:p>
    <w:p w14:paraId="6C8534F0" w14:textId="77777777" w:rsidR="00655B15" w:rsidRDefault="006E17CF">
      <w:pPr>
        <w:rPr>
          <w:b/>
          <w:bCs/>
        </w:rPr>
      </w:pPr>
      <w:r>
        <w:rPr>
          <w:b/>
          <w:bCs/>
        </w:rPr>
        <w:t>2. How does the Java run-time system know where to look for packages that you create?</w:t>
      </w:r>
    </w:p>
    <w:p w14:paraId="4D4CBB9F" w14:textId="77777777" w:rsidR="00655B15" w:rsidRDefault="00655B15">
      <w:pPr>
        <w:rPr>
          <w:b/>
          <w:bCs/>
        </w:rPr>
      </w:pPr>
    </w:p>
    <w:p w14:paraId="13C693E9" w14:textId="77777777" w:rsidR="00655B15" w:rsidRDefault="00655B15">
      <w:pPr>
        <w:rPr>
          <w:b/>
          <w:bCs/>
        </w:rPr>
      </w:pPr>
    </w:p>
    <w:p w14:paraId="4425209E" w14:textId="77777777" w:rsidR="00655B15" w:rsidRDefault="00655B15">
      <w:pPr>
        <w:rPr>
          <w:b/>
          <w:bCs/>
        </w:rPr>
      </w:pPr>
    </w:p>
    <w:p w14:paraId="5F613878" w14:textId="77777777" w:rsidR="00655B15" w:rsidRDefault="00655B15">
      <w:pPr>
        <w:rPr>
          <w:b/>
          <w:bCs/>
        </w:rPr>
      </w:pPr>
    </w:p>
    <w:p w14:paraId="2FC04317" w14:textId="77777777" w:rsidR="00655B15" w:rsidRDefault="00655B15">
      <w:pPr>
        <w:rPr>
          <w:b/>
          <w:bCs/>
        </w:rPr>
      </w:pPr>
    </w:p>
    <w:p w14:paraId="7DDA879E" w14:textId="77777777" w:rsidR="00655B15" w:rsidRDefault="00655B15">
      <w:pPr>
        <w:rPr>
          <w:b/>
          <w:bCs/>
        </w:rPr>
      </w:pPr>
    </w:p>
    <w:p w14:paraId="4391B66E" w14:textId="77777777" w:rsidR="00655B15" w:rsidRDefault="006E17CF">
      <w:pPr>
        <w:rPr>
          <w:b/>
          <w:bCs/>
        </w:rPr>
      </w:pPr>
      <w:r>
        <w:rPr>
          <w:b/>
          <w:bCs/>
        </w:rPr>
        <w:t>3. Mention the benefits of packages.</w:t>
      </w:r>
    </w:p>
    <w:p w14:paraId="48106184" w14:textId="77777777" w:rsidR="00655B15" w:rsidRDefault="00655B15">
      <w:pPr>
        <w:rPr>
          <w:b/>
          <w:bCs/>
        </w:rPr>
      </w:pPr>
    </w:p>
    <w:p w14:paraId="3779F0B3" w14:textId="77777777" w:rsidR="00655B15" w:rsidRDefault="00655B15">
      <w:pPr>
        <w:rPr>
          <w:b/>
          <w:bCs/>
        </w:rPr>
      </w:pPr>
    </w:p>
    <w:p w14:paraId="5C13E482" w14:textId="77777777" w:rsidR="00655B15" w:rsidRDefault="00655B15">
      <w:pPr>
        <w:rPr>
          <w:b/>
          <w:bCs/>
        </w:rPr>
      </w:pPr>
    </w:p>
    <w:p w14:paraId="02323522" w14:textId="77777777" w:rsidR="00655B15" w:rsidRDefault="00655B15">
      <w:pPr>
        <w:rPr>
          <w:b/>
          <w:bCs/>
        </w:rPr>
      </w:pPr>
    </w:p>
    <w:p w14:paraId="5B2D0E06" w14:textId="77777777" w:rsidR="00655B15" w:rsidRDefault="00655B15">
      <w:pPr>
        <w:rPr>
          <w:b/>
          <w:bCs/>
        </w:rPr>
      </w:pPr>
    </w:p>
    <w:p w14:paraId="6A7FF09E" w14:textId="77777777" w:rsidR="00655B15" w:rsidRDefault="006E17CF">
      <w:pPr>
        <w:rPr>
          <w:b/>
          <w:bCs/>
        </w:rPr>
      </w:pPr>
      <w:r>
        <w:rPr>
          <w:b/>
          <w:bCs/>
        </w:rPr>
        <w:t>4. What are the benefits of organising classes into packages?</w:t>
      </w:r>
    </w:p>
    <w:p w14:paraId="493ED895" w14:textId="77777777" w:rsidR="00655B15" w:rsidRDefault="00655B15">
      <w:pPr>
        <w:rPr>
          <w:b/>
          <w:bCs/>
        </w:rPr>
      </w:pPr>
    </w:p>
    <w:p w14:paraId="0B079749" w14:textId="77777777" w:rsidR="00655B15" w:rsidRDefault="00655B15">
      <w:pPr>
        <w:rPr>
          <w:b/>
          <w:bCs/>
        </w:rPr>
      </w:pPr>
    </w:p>
    <w:p w14:paraId="3D43861D" w14:textId="77777777" w:rsidR="00655B15" w:rsidRDefault="00655B15">
      <w:pPr>
        <w:rPr>
          <w:b/>
          <w:bCs/>
        </w:rPr>
      </w:pPr>
    </w:p>
    <w:p w14:paraId="627CE205" w14:textId="77777777" w:rsidR="00655B15" w:rsidRDefault="00655B15">
      <w:pPr>
        <w:rPr>
          <w:b/>
          <w:bCs/>
        </w:rPr>
      </w:pPr>
    </w:p>
    <w:p w14:paraId="6BF7D1B3" w14:textId="77777777" w:rsidR="00655B15" w:rsidRDefault="006E17CF">
      <w:pPr>
        <w:rPr>
          <w:b/>
          <w:bCs/>
        </w:rPr>
      </w:pPr>
      <w:r>
        <w:rPr>
          <w:b/>
          <w:bCs/>
        </w:rPr>
        <w:t>5. What is static import?</w:t>
      </w:r>
    </w:p>
    <w:p w14:paraId="1D34B1D9" w14:textId="77777777" w:rsidR="00655B15" w:rsidRDefault="00655B15">
      <w:pPr>
        <w:rPr>
          <w:b/>
          <w:bCs/>
        </w:rPr>
      </w:pPr>
    </w:p>
    <w:p w14:paraId="09978204" w14:textId="77777777" w:rsidR="00655B15" w:rsidRDefault="00655B15">
      <w:pPr>
        <w:rPr>
          <w:b/>
          <w:bCs/>
        </w:rPr>
      </w:pPr>
    </w:p>
    <w:p w14:paraId="14637F10" w14:textId="77777777" w:rsidR="00655B15" w:rsidRDefault="00655B15">
      <w:pPr>
        <w:rPr>
          <w:b/>
          <w:bCs/>
        </w:rPr>
      </w:pPr>
    </w:p>
    <w:p w14:paraId="480E57B6" w14:textId="77777777" w:rsidR="00655B15" w:rsidRDefault="006E17CF">
      <w:pPr>
        <w:rPr>
          <w:b/>
          <w:bCs/>
        </w:rPr>
      </w:pPr>
      <w:r>
        <w:rPr>
          <w:b/>
          <w:bCs/>
        </w:rPr>
        <w:lastRenderedPageBreak/>
        <w:t>In-Lab Tasks:</w:t>
      </w:r>
    </w:p>
    <w:p w14:paraId="6947C538" w14:textId="77777777" w:rsidR="00655B15" w:rsidRDefault="006E17CF">
      <w:pPr>
        <w:pStyle w:val="ListParagraph"/>
        <w:numPr>
          <w:ilvl w:val="0"/>
          <w:numId w:val="1"/>
        </w:numPr>
        <w:ind w:left="284" w:hanging="218"/>
        <w:jc w:val="both"/>
      </w:pPr>
      <w:r>
        <w:t>Create a package with name placements. It consists of number_of_palcements class with one method called read_data to read year and the number of placements in that year. Now import placement package in your program and create an array of objects to store placement data in different year and compute total number of placements in all years.</w:t>
      </w:r>
    </w:p>
    <w:p w14:paraId="0165E8F6" w14:textId="77777777" w:rsidR="00655B15" w:rsidRDefault="006E17CF">
      <w:pPr>
        <w:pStyle w:val="ListParagraph"/>
        <w:spacing w:after="0"/>
        <w:ind w:left="284"/>
        <w:contextualSpacing w:val="0"/>
        <w:jc w:val="both"/>
        <w:rPr>
          <w:b/>
          <w:bCs/>
        </w:rPr>
      </w:pPr>
      <w:r>
        <w:rPr>
          <w:b/>
          <w:bCs/>
        </w:rPr>
        <w:t>Test Case:</w:t>
      </w:r>
    </w:p>
    <w:p w14:paraId="3DA6E342" w14:textId="77777777" w:rsidR="00655B15" w:rsidRDefault="006E17CF">
      <w:pPr>
        <w:pStyle w:val="ListParagraph"/>
        <w:spacing w:after="0"/>
        <w:ind w:left="284"/>
        <w:contextualSpacing w:val="0"/>
        <w:jc w:val="both"/>
        <w:rPr>
          <w:b/>
          <w:bCs/>
          <w:i/>
          <w:iCs/>
        </w:rPr>
      </w:pPr>
      <w:r>
        <w:rPr>
          <w:b/>
          <w:bCs/>
          <w:i/>
          <w:iCs/>
          <w:sz w:val="22"/>
        </w:rPr>
        <w:t>Test Case 1:</w:t>
      </w:r>
    </w:p>
    <w:p w14:paraId="4669362A" w14:textId="77777777" w:rsidR="00655B15" w:rsidRDefault="006E17CF">
      <w:pPr>
        <w:pStyle w:val="ListParagraph"/>
        <w:spacing w:after="0"/>
        <w:ind w:left="284"/>
        <w:contextualSpacing w:val="0"/>
        <w:jc w:val="both"/>
        <w:rPr>
          <w:b/>
          <w:bCs/>
          <w:i/>
          <w:iCs/>
        </w:rPr>
      </w:pPr>
      <w:r>
        <w:rPr>
          <w:b/>
          <w:bCs/>
          <w:i/>
          <w:iCs/>
        </w:rPr>
        <w:t>Input:</w:t>
      </w:r>
    </w:p>
    <w:p w14:paraId="4D4FD0BC" w14:textId="77777777" w:rsidR="00655B15" w:rsidRDefault="006E17CF">
      <w:pPr>
        <w:pStyle w:val="ListParagraph"/>
        <w:spacing w:after="0"/>
        <w:ind w:left="284"/>
        <w:contextualSpacing w:val="0"/>
        <w:jc w:val="both"/>
      </w:pPr>
      <w:r>
        <w:t>Number of years 3</w:t>
      </w:r>
    </w:p>
    <w:p w14:paraId="0A079038" w14:textId="77777777" w:rsidR="00655B15" w:rsidRDefault="006E17CF">
      <w:pPr>
        <w:pStyle w:val="ListParagraph"/>
        <w:spacing w:after="0"/>
        <w:ind w:left="284"/>
        <w:contextualSpacing w:val="0"/>
        <w:jc w:val="both"/>
      </w:pPr>
      <w:r>
        <w:t>2019 200</w:t>
      </w:r>
    </w:p>
    <w:p w14:paraId="5F34789A" w14:textId="77777777" w:rsidR="00655B15" w:rsidRDefault="006E17CF">
      <w:pPr>
        <w:pStyle w:val="ListParagraph"/>
        <w:spacing w:after="0"/>
        <w:ind w:left="284"/>
        <w:contextualSpacing w:val="0"/>
        <w:jc w:val="both"/>
      </w:pPr>
      <w:r>
        <w:t>2018 134</w:t>
      </w:r>
    </w:p>
    <w:p w14:paraId="7B0397FD" w14:textId="77777777" w:rsidR="00655B15" w:rsidRDefault="006E17CF">
      <w:pPr>
        <w:pStyle w:val="ListParagraph"/>
        <w:spacing w:after="0"/>
        <w:ind w:left="284"/>
        <w:contextualSpacing w:val="0"/>
        <w:jc w:val="both"/>
      </w:pPr>
      <w:r>
        <w:t>2017 234</w:t>
      </w:r>
    </w:p>
    <w:p w14:paraId="53EAC244" w14:textId="77777777" w:rsidR="00655B15" w:rsidRDefault="006E17CF">
      <w:pPr>
        <w:pStyle w:val="ListParagraph"/>
        <w:spacing w:after="0"/>
        <w:ind w:left="284"/>
        <w:contextualSpacing w:val="0"/>
        <w:jc w:val="both"/>
        <w:rPr>
          <w:b/>
          <w:bCs/>
          <w:i/>
          <w:iCs/>
        </w:rPr>
      </w:pPr>
      <w:r>
        <w:rPr>
          <w:b/>
          <w:bCs/>
          <w:i/>
          <w:iCs/>
        </w:rPr>
        <w:t>Output:</w:t>
      </w:r>
    </w:p>
    <w:p w14:paraId="702B8032" w14:textId="77777777" w:rsidR="00655B15" w:rsidRDefault="006E17CF">
      <w:pPr>
        <w:pStyle w:val="ListParagraph"/>
        <w:ind w:left="284"/>
        <w:contextualSpacing w:val="0"/>
        <w:jc w:val="both"/>
      </w:pPr>
      <w:r>
        <w:t>Total Number of placements 568</w:t>
      </w:r>
    </w:p>
    <w:p w14:paraId="4FE1E1AB" w14:textId="77777777" w:rsidR="00655B15" w:rsidRDefault="006E17CF">
      <w:pPr>
        <w:pStyle w:val="ListParagraph"/>
        <w:spacing w:after="0"/>
        <w:ind w:left="284"/>
        <w:contextualSpacing w:val="0"/>
        <w:jc w:val="both"/>
        <w:rPr>
          <w:b/>
          <w:bCs/>
          <w:i/>
          <w:iCs/>
        </w:rPr>
      </w:pPr>
      <w:r>
        <w:rPr>
          <w:b/>
          <w:bCs/>
          <w:i/>
          <w:iCs/>
          <w:sz w:val="22"/>
        </w:rPr>
        <w:t>Test Case 2:</w:t>
      </w:r>
    </w:p>
    <w:p w14:paraId="279B3F5B" w14:textId="77777777" w:rsidR="00655B15" w:rsidRDefault="006E17CF">
      <w:pPr>
        <w:pStyle w:val="ListParagraph"/>
        <w:spacing w:after="0"/>
        <w:ind w:left="284"/>
        <w:contextualSpacing w:val="0"/>
        <w:jc w:val="both"/>
        <w:rPr>
          <w:b/>
          <w:bCs/>
          <w:i/>
          <w:iCs/>
        </w:rPr>
      </w:pPr>
      <w:r>
        <w:rPr>
          <w:b/>
          <w:bCs/>
          <w:i/>
          <w:iCs/>
        </w:rPr>
        <w:t>Input:</w:t>
      </w:r>
    </w:p>
    <w:p w14:paraId="09DA3E8F" w14:textId="77777777" w:rsidR="00655B15" w:rsidRDefault="006E17CF">
      <w:pPr>
        <w:pStyle w:val="ListParagraph"/>
        <w:spacing w:after="0"/>
        <w:ind w:left="284"/>
        <w:contextualSpacing w:val="0"/>
        <w:jc w:val="both"/>
      </w:pPr>
      <w:r>
        <w:t>Number of years 2</w:t>
      </w:r>
    </w:p>
    <w:p w14:paraId="149EA5C8" w14:textId="77777777" w:rsidR="00655B15" w:rsidRDefault="006E17CF">
      <w:pPr>
        <w:pStyle w:val="ListParagraph"/>
        <w:spacing w:after="0"/>
        <w:ind w:left="284"/>
        <w:contextualSpacing w:val="0"/>
        <w:jc w:val="both"/>
      </w:pPr>
      <w:r>
        <w:t>2014 200</w:t>
      </w:r>
    </w:p>
    <w:p w14:paraId="254A951E" w14:textId="77777777" w:rsidR="00655B15" w:rsidRDefault="006E17CF">
      <w:pPr>
        <w:pStyle w:val="ListParagraph"/>
        <w:spacing w:after="0"/>
        <w:ind w:left="284"/>
        <w:contextualSpacing w:val="0"/>
        <w:jc w:val="both"/>
        <w:rPr>
          <w:b/>
          <w:bCs/>
          <w:i/>
          <w:iCs/>
        </w:rPr>
      </w:pPr>
      <w:r>
        <w:rPr>
          <w:b/>
          <w:bCs/>
          <w:i/>
          <w:iCs/>
        </w:rPr>
        <w:t>Output:</w:t>
      </w:r>
    </w:p>
    <w:p w14:paraId="394760DD" w14:textId="77777777" w:rsidR="00655B15" w:rsidRDefault="006E17CF">
      <w:pPr>
        <w:pStyle w:val="ListParagraph"/>
        <w:ind w:left="284"/>
        <w:contextualSpacing w:val="0"/>
        <w:jc w:val="both"/>
      </w:pPr>
      <w:r>
        <w:t>Invalid Input</w:t>
      </w:r>
    </w:p>
    <w:p w14:paraId="025BC446" w14:textId="77777777" w:rsidR="00655B15" w:rsidRDefault="006E17CF">
      <w:pPr>
        <w:pStyle w:val="ListParagraph"/>
        <w:spacing w:after="0"/>
        <w:ind w:left="284"/>
        <w:jc w:val="both"/>
      </w:pPr>
      <w:r>
        <w:rPr>
          <w:b/>
          <w:bCs/>
        </w:rPr>
        <w:t>Aim:</w:t>
      </w:r>
    </w:p>
    <w:p w14:paraId="15855792" w14:textId="77777777" w:rsidR="00655B15" w:rsidRDefault="006E17CF">
      <w:pPr>
        <w:pStyle w:val="ListParagraph"/>
        <w:spacing w:after="0"/>
        <w:ind w:left="284"/>
        <w:jc w:val="both"/>
        <w:rPr>
          <w:b/>
          <w:bCs/>
        </w:rPr>
      </w:pPr>
      <w:r>
        <w:t xml:space="preserve">To implement a package named placements that reads data from user and calculates total number of placements. </w:t>
      </w:r>
    </w:p>
    <w:p w14:paraId="377D40FA" w14:textId="77777777" w:rsidR="00655B15" w:rsidRDefault="00655B15">
      <w:pPr>
        <w:pStyle w:val="ListParagraph"/>
        <w:spacing w:after="0"/>
        <w:ind w:left="284"/>
        <w:jc w:val="both"/>
      </w:pPr>
    </w:p>
    <w:p w14:paraId="5B32857E" w14:textId="77777777" w:rsidR="00655B15" w:rsidRDefault="006E17CF">
      <w:pPr>
        <w:pStyle w:val="ListParagraph"/>
        <w:spacing w:after="0"/>
        <w:ind w:left="284"/>
        <w:jc w:val="both"/>
        <w:rPr>
          <w:b/>
          <w:bCs/>
        </w:rPr>
      </w:pPr>
      <w:r>
        <w:rPr>
          <w:b/>
          <w:bCs/>
        </w:rPr>
        <w:t>Algorithm:</w:t>
      </w:r>
    </w:p>
    <w:p w14:paraId="3C382856" w14:textId="77777777" w:rsidR="00655B15" w:rsidRDefault="006E17CF">
      <w:pPr>
        <w:pStyle w:val="ListParagraph"/>
        <w:spacing w:after="0"/>
        <w:ind w:left="284"/>
        <w:jc w:val="both"/>
        <w:rPr>
          <w:b/>
          <w:bCs/>
        </w:rPr>
      </w:pPr>
      <w:r>
        <w:t>1.Start.</w:t>
      </w:r>
    </w:p>
    <w:p w14:paraId="517044DB" w14:textId="77777777" w:rsidR="00655B15" w:rsidRDefault="006E17CF">
      <w:pPr>
        <w:pStyle w:val="ListParagraph"/>
        <w:spacing w:after="0"/>
        <w:ind w:left="284"/>
        <w:jc w:val="both"/>
      </w:pPr>
      <w:r>
        <w:t>2.Create a package with name as placements.</w:t>
      </w:r>
    </w:p>
    <w:p w14:paraId="5B0E68B0" w14:textId="77777777" w:rsidR="00655B15" w:rsidRDefault="006E17CF">
      <w:pPr>
        <w:pStyle w:val="ListParagraph"/>
        <w:spacing w:after="0"/>
        <w:ind w:left="284"/>
        <w:jc w:val="both"/>
      </w:pPr>
      <w:r>
        <w:t>3.Inside the package, create a class with name NoOfPlacements that is used to read data from user.</w:t>
      </w:r>
    </w:p>
    <w:p w14:paraId="52D30DB0" w14:textId="77777777" w:rsidR="00655B15" w:rsidRDefault="006E17CF">
      <w:pPr>
        <w:pStyle w:val="ListParagraph"/>
        <w:spacing w:after="0"/>
        <w:ind w:left="284"/>
        <w:jc w:val="both"/>
      </w:pPr>
      <w:r>
        <w:t>4.Inside the class, create a method with name readData that is used to read the year, placements in the     respective year.</w:t>
      </w:r>
    </w:p>
    <w:p w14:paraId="05C10C68" w14:textId="77777777" w:rsidR="00655B15" w:rsidRDefault="006E17CF">
      <w:pPr>
        <w:pStyle w:val="ListParagraph"/>
        <w:spacing w:after="0"/>
        <w:ind w:left="284"/>
        <w:jc w:val="both"/>
      </w:pPr>
      <w:r>
        <w:t>5.Outside the package, create a class with name packPlacementsTest which contains main method.</w:t>
      </w:r>
    </w:p>
    <w:p w14:paraId="5A05A1BC" w14:textId="77777777" w:rsidR="00655B15" w:rsidRDefault="006E17CF">
      <w:pPr>
        <w:pStyle w:val="ListParagraph"/>
        <w:spacing w:after="0"/>
        <w:ind w:left="284"/>
        <w:jc w:val="both"/>
      </w:pPr>
      <w:r>
        <w:t>6.Inside the main, create array of objects to read continous data from user.</w:t>
      </w:r>
    </w:p>
    <w:p w14:paraId="251A8CBB" w14:textId="77777777" w:rsidR="00655B15" w:rsidRDefault="006E17CF">
      <w:pPr>
        <w:pStyle w:val="ListParagraph"/>
        <w:spacing w:after="0"/>
        <w:ind w:left="284"/>
        <w:jc w:val="both"/>
      </w:pPr>
      <w:r>
        <w:t>7.Calculate the total number of placements and store in variable sum.</w:t>
      </w:r>
    </w:p>
    <w:p w14:paraId="069596D6" w14:textId="77777777" w:rsidR="00655B15" w:rsidRDefault="006E17CF">
      <w:pPr>
        <w:pStyle w:val="ListParagraph"/>
        <w:spacing w:after="0"/>
        <w:ind w:left="284"/>
        <w:jc w:val="both"/>
      </w:pPr>
      <w:r>
        <w:t>8.Display sum.</w:t>
      </w:r>
    </w:p>
    <w:p w14:paraId="33C84C5C" w14:textId="77777777" w:rsidR="00655B15" w:rsidRDefault="006E17CF">
      <w:pPr>
        <w:pStyle w:val="ListParagraph"/>
        <w:spacing w:after="0"/>
        <w:ind w:left="284"/>
        <w:jc w:val="both"/>
      </w:pPr>
      <w:r>
        <w:t>9.Stop.</w:t>
      </w:r>
    </w:p>
    <w:p w14:paraId="26263D3D" w14:textId="77777777" w:rsidR="00655B15" w:rsidRDefault="00655B15">
      <w:pPr>
        <w:pStyle w:val="ListParagraph"/>
        <w:spacing w:after="0"/>
        <w:ind w:left="284"/>
        <w:jc w:val="both"/>
      </w:pPr>
    </w:p>
    <w:p w14:paraId="24082281" w14:textId="77777777" w:rsidR="00655B15" w:rsidRDefault="006E17CF">
      <w:pPr>
        <w:pStyle w:val="ListParagraph"/>
        <w:spacing w:after="0"/>
        <w:ind w:left="284"/>
        <w:jc w:val="both"/>
        <w:rPr>
          <w:b/>
          <w:bCs/>
        </w:rPr>
      </w:pPr>
      <w:r>
        <w:rPr>
          <w:b/>
          <w:bCs/>
        </w:rPr>
        <w:t>Source Code:</w:t>
      </w:r>
    </w:p>
    <w:p w14:paraId="6720846E" w14:textId="77777777" w:rsidR="00655B15" w:rsidRDefault="006E17CF">
      <w:pPr>
        <w:pStyle w:val="ListParagraph"/>
        <w:spacing w:after="0"/>
        <w:ind w:left="284"/>
        <w:jc w:val="both"/>
        <w:rPr>
          <w:rFonts w:ascii="Courier New" w:eastAsia="Courier New" w:hAnsi="Courier New" w:cs="Courier New"/>
          <w:b/>
        </w:rPr>
      </w:pPr>
      <w:r>
        <w:rPr>
          <w:rFonts w:eastAsia="Times New Roman" w:cs="Times New Roman"/>
          <w:b/>
        </w:rPr>
        <w:t>NoOfPlacements.java</w:t>
      </w:r>
    </w:p>
    <w:p w14:paraId="65855A6F" w14:textId="77777777" w:rsidR="00655B15" w:rsidRDefault="00655B15">
      <w:pPr>
        <w:pStyle w:val="ListParagraph"/>
        <w:spacing w:after="0"/>
        <w:ind w:left="284"/>
        <w:jc w:val="both"/>
        <w:rPr>
          <w:rFonts w:eastAsia="Times New Roman" w:cs="Times New Roman"/>
          <w:b/>
          <w:bCs/>
        </w:rPr>
      </w:pPr>
    </w:p>
    <w:p w14:paraId="47EB326F"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package placements;</w:t>
      </w:r>
    </w:p>
    <w:p w14:paraId="24FAAB8F"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import java.util.Scanner;</w:t>
      </w:r>
    </w:p>
    <w:p w14:paraId="3F94619E"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public class NoOfPlacements</w:t>
      </w:r>
    </w:p>
    <w:p w14:paraId="3A71CDFB"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3AF7D905"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Scanner sc=new Scanner(System.in);</w:t>
      </w:r>
    </w:p>
    <w:p w14:paraId="514D6F8E"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int year,place;</w:t>
      </w:r>
    </w:p>
    <w:p w14:paraId="22BD7327"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void readData()</w:t>
      </w:r>
    </w:p>
    <w:p w14:paraId="58F76D78"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272F6751"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ln("Enter year");</w:t>
      </w:r>
    </w:p>
    <w:p w14:paraId="609B5648"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year=sc.nextInt();</w:t>
      </w:r>
    </w:p>
    <w:p w14:paraId="4249E96A"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ln("Enter placements");</w:t>
      </w:r>
    </w:p>
    <w:p w14:paraId="288C5882"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lastRenderedPageBreak/>
        <w:t>place=sc.nextInt();</w:t>
      </w:r>
    </w:p>
    <w:p w14:paraId="2B2C3444"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return;</w:t>
      </w:r>
    </w:p>
    <w:p w14:paraId="59DDE1A7"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3026B26A"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579751D1" w14:textId="77777777" w:rsidR="00655B15" w:rsidRDefault="00655B15">
      <w:pPr>
        <w:pStyle w:val="ListParagraph"/>
        <w:spacing w:after="0"/>
        <w:ind w:left="284"/>
        <w:jc w:val="both"/>
        <w:rPr>
          <w:rFonts w:ascii="Courier New" w:eastAsia="Courier New" w:hAnsi="Courier New" w:cs="Courier New"/>
        </w:rPr>
      </w:pPr>
    </w:p>
    <w:p w14:paraId="632A9970" w14:textId="77777777" w:rsidR="00655B15" w:rsidRDefault="006E17CF">
      <w:pPr>
        <w:pStyle w:val="ListParagraph"/>
        <w:spacing w:after="0"/>
        <w:ind w:left="284"/>
        <w:jc w:val="both"/>
        <w:rPr>
          <w:b/>
          <w:bCs/>
        </w:rPr>
      </w:pPr>
      <w:r>
        <w:rPr>
          <w:b/>
          <w:bCs/>
        </w:rPr>
        <w:t>PackPlacementsTest.java</w:t>
      </w:r>
    </w:p>
    <w:p w14:paraId="744D47B5" w14:textId="77777777" w:rsidR="00655B15" w:rsidRDefault="00655B15">
      <w:pPr>
        <w:pStyle w:val="ListParagraph"/>
        <w:spacing w:after="0"/>
        <w:ind w:left="284"/>
        <w:jc w:val="both"/>
        <w:rPr>
          <w:b/>
          <w:bCs/>
        </w:rPr>
      </w:pPr>
    </w:p>
    <w:p w14:paraId="53C4EBC8"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import placements.NoOfPlacements;</w:t>
      </w:r>
    </w:p>
    <w:p w14:paraId="44962967"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import java.util.Scanner;</w:t>
      </w:r>
    </w:p>
    <w:p w14:paraId="4FBF34C6"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class PackPlacementsTest</w:t>
      </w:r>
    </w:p>
    <w:p w14:paraId="75588065"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5F42952E"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 xml:space="preserve">public static void main(String[] args) </w:t>
      </w:r>
    </w:p>
    <w:p w14:paraId="1861F488"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00EED1B0"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canner sc=new Scanner(System.in);</w:t>
      </w:r>
    </w:p>
    <w:p w14:paraId="64EEFCF7"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int noOfyrs,sum=0;</w:t>
      </w:r>
    </w:p>
    <w:p w14:paraId="3F6B7A21"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ln("Enter no of years");</w:t>
      </w:r>
    </w:p>
    <w:p w14:paraId="19392699"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noOfyrs=sc.nextInt();</w:t>
      </w:r>
    </w:p>
    <w:p w14:paraId="408A708E"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NoOfPlacements[] np=new NoOfPlacements[noOfyrs];</w:t>
      </w:r>
    </w:p>
    <w:p w14:paraId="1A0CE18A"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 xml:space="preserve">for(int i=0;i&lt;np.length;i++) </w:t>
      </w:r>
    </w:p>
    <w:p w14:paraId="7B351876"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w:t>
      </w:r>
    </w:p>
    <w:p w14:paraId="3EF862F3" w14:textId="77777777" w:rsidR="00655B15" w:rsidRDefault="006E17CF">
      <w:pPr>
        <w:pStyle w:val="ListParagraph"/>
        <w:spacing w:after="0"/>
        <w:ind w:left="1134"/>
        <w:jc w:val="both"/>
        <w:rPr>
          <w:rFonts w:ascii="Courier New" w:eastAsia="Courier New" w:hAnsi="Courier New" w:cs="Courier New"/>
        </w:rPr>
      </w:pPr>
      <w:r>
        <w:rPr>
          <w:rFonts w:ascii="Courier New" w:eastAsia="Courier New" w:hAnsi="Courier New" w:cs="Courier New"/>
        </w:rPr>
        <w:t>np[i]=new NoOfPlacements();</w:t>
      </w:r>
    </w:p>
    <w:p w14:paraId="59F8D653" w14:textId="77777777" w:rsidR="00655B15" w:rsidRDefault="006E17CF">
      <w:pPr>
        <w:pStyle w:val="ListParagraph"/>
        <w:spacing w:after="0"/>
        <w:ind w:left="1134"/>
        <w:jc w:val="both"/>
        <w:rPr>
          <w:rFonts w:ascii="Courier New" w:eastAsia="Courier New" w:hAnsi="Courier New" w:cs="Courier New"/>
        </w:rPr>
      </w:pPr>
      <w:r>
        <w:rPr>
          <w:rFonts w:ascii="Courier New" w:eastAsia="Courier New" w:hAnsi="Courier New" w:cs="Courier New"/>
        </w:rPr>
        <w:t>np[i].readData();</w:t>
      </w:r>
    </w:p>
    <w:p w14:paraId="3A430405" w14:textId="77777777" w:rsidR="00655B15" w:rsidRDefault="006E17CF">
      <w:pPr>
        <w:pStyle w:val="ListParagraph"/>
        <w:spacing w:after="0"/>
        <w:ind w:left="1134"/>
        <w:jc w:val="both"/>
        <w:rPr>
          <w:rFonts w:ascii="Courier New" w:eastAsia="Courier New" w:hAnsi="Courier New" w:cs="Courier New"/>
        </w:rPr>
      </w:pPr>
      <w:r>
        <w:rPr>
          <w:rFonts w:ascii="Courier New" w:eastAsia="Courier New" w:hAnsi="Courier New" w:cs="Courier New"/>
        </w:rPr>
        <w:t>sum+=np[i].place;</w:t>
      </w:r>
    </w:p>
    <w:p w14:paraId="37FE13CD"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w:t>
      </w:r>
    </w:p>
    <w:p w14:paraId="294A6D1A"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ln("Total number of placements "+sum);</w:t>
      </w:r>
    </w:p>
    <w:p w14:paraId="274838D1"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18B87083"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76C1091C" w14:textId="77777777" w:rsidR="00655B15" w:rsidRDefault="00655B15">
      <w:pPr>
        <w:pStyle w:val="ListParagraph"/>
        <w:spacing w:after="0"/>
        <w:ind w:left="284"/>
        <w:jc w:val="both"/>
        <w:rPr>
          <w:rFonts w:ascii="Courier New" w:eastAsia="Courier New" w:hAnsi="Courier New" w:cs="Courier New"/>
        </w:rPr>
      </w:pPr>
    </w:p>
    <w:p w14:paraId="668767DD" w14:textId="77777777" w:rsidR="00655B15" w:rsidRDefault="006E17CF">
      <w:pPr>
        <w:pStyle w:val="ListParagraph"/>
        <w:spacing w:after="0"/>
        <w:ind w:left="284"/>
        <w:jc w:val="both"/>
        <w:rPr>
          <w:b/>
          <w:bCs/>
        </w:rPr>
      </w:pPr>
      <w:r>
        <w:rPr>
          <w:b/>
          <w:bCs/>
        </w:rPr>
        <w:t>Output:</w:t>
      </w:r>
    </w:p>
    <w:p w14:paraId="73A86A51" w14:textId="2AE1CA4A" w:rsidR="00655B15" w:rsidRDefault="00FB78A1">
      <w:pPr>
        <w:pStyle w:val="ListParagraph"/>
        <w:spacing w:after="0"/>
        <w:ind w:left="284"/>
        <w:jc w:val="both"/>
        <w:rPr>
          <w:b/>
          <w:bCs/>
        </w:rPr>
      </w:pPr>
      <w:r w:rsidRPr="00FB78A1">
        <w:rPr>
          <w:b/>
          <w:bCs/>
        </w:rPr>
        <w:drawing>
          <wp:inline distT="0" distB="0" distL="0" distR="0" wp14:anchorId="331A4EFA" wp14:editId="30503649">
            <wp:extent cx="6480810" cy="2745105"/>
            <wp:effectExtent l="0" t="0" r="0" b="0"/>
            <wp:docPr id="1071267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67122" name=""/>
                    <pic:cNvPicPr/>
                  </pic:nvPicPr>
                  <pic:blipFill>
                    <a:blip r:embed="rId8"/>
                    <a:stretch>
                      <a:fillRect/>
                    </a:stretch>
                  </pic:blipFill>
                  <pic:spPr>
                    <a:xfrm>
                      <a:off x="0" y="0"/>
                      <a:ext cx="6480810" cy="2745105"/>
                    </a:xfrm>
                    <a:prstGeom prst="rect">
                      <a:avLst/>
                    </a:prstGeom>
                  </pic:spPr>
                </pic:pic>
              </a:graphicData>
            </a:graphic>
          </wp:inline>
        </w:drawing>
      </w:r>
    </w:p>
    <w:p w14:paraId="1F0387E2" w14:textId="77777777" w:rsidR="00655B15" w:rsidRDefault="00655B15">
      <w:pPr>
        <w:pStyle w:val="ListParagraph"/>
        <w:spacing w:after="0"/>
        <w:ind w:left="284"/>
        <w:jc w:val="both"/>
        <w:rPr>
          <w:b/>
          <w:bCs/>
        </w:rPr>
      </w:pPr>
    </w:p>
    <w:p w14:paraId="6580B6A6" w14:textId="77777777" w:rsidR="00655B15" w:rsidRDefault="006E17CF">
      <w:pPr>
        <w:pStyle w:val="ListParagraph"/>
        <w:spacing w:after="0"/>
        <w:ind w:left="284"/>
        <w:jc w:val="both"/>
        <w:rPr>
          <w:b/>
          <w:bCs/>
        </w:rPr>
      </w:pPr>
      <w:r>
        <w:rPr>
          <w:b/>
          <w:bCs/>
        </w:rPr>
        <w:t>Result:</w:t>
      </w:r>
    </w:p>
    <w:p w14:paraId="15EBFE6F" w14:textId="2560010B" w:rsidR="00655B15" w:rsidRDefault="006E17CF">
      <w:pPr>
        <w:pStyle w:val="ListParagraph"/>
        <w:spacing w:after="0"/>
        <w:ind w:left="284"/>
        <w:jc w:val="both"/>
      </w:pPr>
      <w:r>
        <w:t>The program to find total number of placements using concepts of packages is successfully executed.</w:t>
      </w:r>
    </w:p>
    <w:p w14:paraId="0CD66186" w14:textId="77777777" w:rsidR="00FB78A1" w:rsidRDefault="00FB78A1">
      <w:pPr>
        <w:pStyle w:val="ListParagraph"/>
        <w:spacing w:after="0"/>
        <w:ind w:left="284"/>
        <w:jc w:val="both"/>
      </w:pPr>
    </w:p>
    <w:p w14:paraId="0CC89F23" w14:textId="77777777" w:rsidR="00FB78A1" w:rsidRDefault="00FB78A1">
      <w:pPr>
        <w:pStyle w:val="ListParagraph"/>
        <w:spacing w:after="0"/>
        <w:ind w:left="284"/>
        <w:jc w:val="both"/>
      </w:pPr>
    </w:p>
    <w:p w14:paraId="63F998A0" w14:textId="77777777" w:rsidR="00FB78A1" w:rsidRDefault="00FB78A1">
      <w:pPr>
        <w:pStyle w:val="ListParagraph"/>
        <w:spacing w:after="0"/>
        <w:ind w:left="284"/>
        <w:jc w:val="both"/>
      </w:pPr>
    </w:p>
    <w:p w14:paraId="1C06498B" w14:textId="77777777" w:rsidR="00FB78A1" w:rsidRDefault="00FB78A1">
      <w:pPr>
        <w:pStyle w:val="ListParagraph"/>
        <w:spacing w:after="0"/>
        <w:ind w:left="284"/>
        <w:jc w:val="both"/>
      </w:pPr>
    </w:p>
    <w:p w14:paraId="0C108034" w14:textId="77777777" w:rsidR="00FB78A1" w:rsidRDefault="00FB78A1">
      <w:pPr>
        <w:pStyle w:val="ListParagraph"/>
        <w:spacing w:after="0"/>
        <w:ind w:left="284"/>
        <w:jc w:val="both"/>
        <w:rPr>
          <w:b/>
        </w:rPr>
      </w:pPr>
    </w:p>
    <w:p w14:paraId="198CB308" w14:textId="7E27B824" w:rsidR="00655B15" w:rsidRDefault="00FB78A1" w:rsidP="00FB78A1">
      <w:pPr>
        <w:pStyle w:val="ListParagraph"/>
        <w:ind w:left="284"/>
        <w:jc w:val="both"/>
      </w:pPr>
      <w:r>
        <w:t>2.</w:t>
      </w:r>
      <w:r w:rsidR="006E17CF">
        <w:t>Create a package with name shape. It consists of Triangle, Rectangle, Square classes with attributes height and width. Import this package in your program and calculate area of each shape.</w:t>
      </w:r>
    </w:p>
    <w:p w14:paraId="45BCF10E" w14:textId="77777777" w:rsidR="00655B15" w:rsidRDefault="006E17CF">
      <w:pPr>
        <w:pStyle w:val="ListParagraph"/>
        <w:spacing w:after="0"/>
        <w:ind w:left="284"/>
        <w:contextualSpacing w:val="0"/>
        <w:jc w:val="both"/>
        <w:rPr>
          <w:b/>
          <w:bCs/>
        </w:rPr>
      </w:pPr>
      <w:r>
        <w:rPr>
          <w:b/>
          <w:bCs/>
        </w:rPr>
        <w:t>Test Cases:</w:t>
      </w:r>
    </w:p>
    <w:p w14:paraId="7C7873EF" w14:textId="77777777" w:rsidR="00655B15" w:rsidRDefault="006E17CF">
      <w:pPr>
        <w:pStyle w:val="ListParagraph"/>
        <w:spacing w:after="0"/>
        <w:ind w:left="284"/>
        <w:contextualSpacing w:val="0"/>
        <w:jc w:val="both"/>
        <w:rPr>
          <w:b/>
          <w:bCs/>
          <w:i/>
          <w:iCs/>
        </w:rPr>
      </w:pPr>
      <w:r>
        <w:rPr>
          <w:b/>
          <w:bCs/>
          <w:i/>
          <w:iCs/>
          <w:sz w:val="22"/>
        </w:rPr>
        <w:t>Test Case 1:</w:t>
      </w:r>
    </w:p>
    <w:p w14:paraId="34048D76" w14:textId="77777777" w:rsidR="00655B15" w:rsidRDefault="006E17CF">
      <w:pPr>
        <w:pStyle w:val="ListParagraph"/>
        <w:spacing w:after="0"/>
        <w:ind w:left="284"/>
        <w:contextualSpacing w:val="0"/>
        <w:jc w:val="both"/>
        <w:rPr>
          <w:b/>
          <w:bCs/>
          <w:i/>
          <w:iCs/>
        </w:rPr>
      </w:pPr>
      <w:r>
        <w:rPr>
          <w:b/>
          <w:bCs/>
          <w:i/>
          <w:iCs/>
        </w:rPr>
        <w:t>Input:</w:t>
      </w:r>
    </w:p>
    <w:p w14:paraId="2DB3C89A" w14:textId="77777777" w:rsidR="00655B15" w:rsidRDefault="006E17CF">
      <w:pPr>
        <w:pStyle w:val="ListParagraph"/>
        <w:spacing w:after="0"/>
        <w:ind w:left="284"/>
        <w:contextualSpacing w:val="0"/>
        <w:jc w:val="both"/>
      </w:pPr>
      <w:r>
        <w:t>20,20</w:t>
      </w:r>
    </w:p>
    <w:p w14:paraId="65238287" w14:textId="77777777" w:rsidR="00655B15" w:rsidRDefault="006E17CF">
      <w:pPr>
        <w:pStyle w:val="ListParagraph"/>
        <w:spacing w:after="0"/>
        <w:ind w:left="284"/>
        <w:contextualSpacing w:val="0"/>
        <w:jc w:val="both"/>
        <w:rPr>
          <w:b/>
          <w:bCs/>
          <w:i/>
          <w:iCs/>
        </w:rPr>
      </w:pPr>
      <w:r>
        <w:rPr>
          <w:b/>
          <w:bCs/>
          <w:i/>
          <w:iCs/>
        </w:rPr>
        <w:t>Output:</w:t>
      </w:r>
    </w:p>
    <w:p w14:paraId="1E5352EE" w14:textId="77777777" w:rsidR="00655B15" w:rsidRDefault="006E17CF">
      <w:pPr>
        <w:pStyle w:val="ListParagraph"/>
        <w:spacing w:after="0"/>
        <w:ind w:left="284"/>
        <w:contextualSpacing w:val="0"/>
        <w:jc w:val="both"/>
      </w:pPr>
      <w:r>
        <w:t>Area of triangle: 200</w:t>
      </w:r>
    </w:p>
    <w:p w14:paraId="7DA13EC9" w14:textId="77777777" w:rsidR="00655B15" w:rsidRDefault="006E17CF">
      <w:pPr>
        <w:pStyle w:val="ListParagraph"/>
        <w:spacing w:after="0"/>
        <w:ind w:left="284"/>
        <w:contextualSpacing w:val="0"/>
        <w:jc w:val="both"/>
      </w:pPr>
      <w:r>
        <w:t xml:space="preserve">Area of Rectangle: 400 </w:t>
      </w:r>
    </w:p>
    <w:p w14:paraId="2DF2AC6B" w14:textId="77777777" w:rsidR="00655B15" w:rsidRDefault="006E17CF">
      <w:pPr>
        <w:pStyle w:val="ListParagraph"/>
        <w:ind w:left="284"/>
        <w:contextualSpacing w:val="0"/>
        <w:jc w:val="both"/>
        <w:rPr>
          <w:sz w:val="22"/>
        </w:rPr>
      </w:pPr>
      <w:r>
        <w:t>Area of square: 400</w:t>
      </w:r>
    </w:p>
    <w:p w14:paraId="51CD410A" w14:textId="77777777" w:rsidR="00655B15" w:rsidRDefault="006E17CF">
      <w:pPr>
        <w:pStyle w:val="ListParagraph"/>
        <w:spacing w:after="0"/>
        <w:ind w:left="284"/>
        <w:contextualSpacing w:val="0"/>
        <w:jc w:val="both"/>
        <w:rPr>
          <w:b/>
          <w:bCs/>
          <w:i/>
          <w:iCs/>
        </w:rPr>
      </w:pPr>
      <w:r>
        <w:rPr>
          <w:b/>
          <w:bCs/>
          <w:i/>
          <w:iCs/>
          <w:sz w:val="22"/>
        </w:rPr>
        <w:t>Test Case 2:</w:t>
      </w:r>
    </w:p>
    <w:p w14:paraId="4A44F100" w14:textId="77777777" w:rsidR="00655B15" w:rsidRDefault="006E17CF">
      <w:pPr>
        <w:pStyle w:val="ListParagraph"/>
        <w:spacing w:after="0"/>
        <w:ind w:left="284"/>
        <w:contextualSpacing w:val="0"/>
        <w:jc w:val="both"/>
        <w:rPr>
          <w:b/>
          <w:bCs/>
          <w:i/>
          <w:iCs/>
        </w:rPr>
      </w:pPr>
      <w:r>
        <w:rPr>
          <w:b/>
          <w:bCs/>
          <w:i/>
          <w:iCs/>
        </w:rPr>
        <w:t>Input:</w:t>
      </w:r>
    </w:p>
    <w:p w14:paraId="51DE7B12" w14:textId="77777777" w:rsidR="00655B15" w:rsidRDefault="006E17CF">
      <w:pPr>
        <w:pStyle w:val="ListParagraph"/>
        <w:spacing w:after="0"/>
        <w:ind w:left="284"/>
        <w:contextualSpacing w:val="0"/>
        <w:jc w:val="both"/>
      </w:pPr>
      <w:r>
        <w:t>20,40</w:t>
      </w:r>
    </w:p>
    <w:p w14:paraId="5F2434DC" w14:textId="77777777" w:rsidR="00655B15" w:rsidRDefault="006E17CF">
      <w:pPr>
        <w:pStyle w:val="ListParagraph"/>
        <w:spacing w:after="0"/>
        <w:ind w:left="284"/>
        <w:contextualSpacing w:val="0"/>
        <w:jc w:val="both"/>
        <w:rPr>
          <w:b/>
          <w:bCs/>
          <w:i/>
          <w:iCs/>
        </w:rPr>
      </w:pPr>
      <w:r>
        <w:rPr>
          <w:b/>
          <w:bCs/>
          <w:i/>
          <w:iCs/>
        </w:rPr>
        <w:t>Output:</w:t>
      </w:r>
    </w:p>
    <w:p w14:paraId="0B0CB52A" w14:textId="77777777" w:rsidR="00655B15" w:rsidRDefault="006E17CF">
      <w:pPr>
        <w:pStyle w:val="ListParagraph"/>
        <w:spacing w:after="0"/>
        <w:ind w:left="284"/>
        <w:contextualSpacing w:val="0"/>
        <w:jc w:val="both"/>
      </w:pPr>
      <w:r>
        <w:t>Area of triangle: 400</w:t>
      </w:r>
    </w:p>
    <w:p w14:paraId="018ECC8D" w14:textId="77777777" w:rsidR="00655B15" w:rsidRDefault="006E17CF">
      <w:pPr>
        <w:pStyle w:val="ListParagraph"/>
        <w:spacing w:after="0"/>
        <w:ind w:left="284"/>
        <w:contextualSpacing w:val="0"/>
        <w:jc w:val="both"/>
      </w:pPr>
      <w:r>
        <w:t xml:space="preserve">Area of Rectangle: 800 </w:t>
      </w:r>
    </w:p>
    <w:p w14:paraId="5E49EADA" w14:textId="77777777" w:rsidR="00655B15" w:rsidRDefault="006E17CF">
      <w:pPr>
        <w:pStyle w:val="ListParagraph"/>
        <w:spacing w:after="0"/>
        <w:ind w:left="284"/>
        <w:contextualSpacing w:val="0"/>
        <w:jc w:val="both"/>
        <w:rPr>
          <w:sz w:val="22"/>
        </w:rPr>
      </w:pPr>
      <w:r>
        <w:t>Area of square: Invalid Dimensions</w:t>
      </w:r>
    </w:p>
    <w:p w14:paraId="54C39EC9" w14:textId="77777777" w:rsidR="00655B15" w:rsidRDefault="00655B15">
      <w:pPr>
        <w:pStyle w:val="ListParagraph"/>
        <w:ind w:left="284"/>
        <w:contextualSpacing w:val="0"/>
        <w:jc w:val="both"/>
      </w:pPr>
    </w:p>
    <w:p w14:paraId="6FAF7868" w14:textId="77777777" w:rsidR="00655B15" w:rsidRDefault="006E17CF">
      <w:pPr>
        <w:pStyle w:val="ListParagraph"/>
        <w:spacing w:after="0"/>
        <w:ind w:left="284"/>
        <w:jc w:val="both"/>
        <w:rPr>
          <w:b/>
          <w:bCs/>
        </w:rPr>
      </w:pPr>
      <w:r>
        <w:rPr>
          <w:b/>
          <w:bCs/>
        </w:rPr>
        <w:t>Aim:</w:t>
      </w:r>
    </w:p>
    <w:p w14:paraId="39AB237F" w14:textId="77777777" w:rsidR="00655B15" w:rsidRDefault="006E17CF">
      <w:pPr>
        <w:pStyle w:val="ListParagraph"/>
        <w:spacing w:after="0"/>
        <w:ind w:left="284"/>
        <w:jc w:val="both"/>
        <w:rPr>
          <w:b/>
          <w:bCs/>
        </w:rPr>
      </w:pPr>
      <w:r>
        <w:t>To write a java program that creates a package named shape and calculate the area of each shape.</w:t>
      </w:r>
    </w:p>
    <w:p w14:paraId="757D8065" w14:textId="77777777" w:rsidR="00655B15" w:rsidRDefault="00655B15">
      <w:pPr>
        <w:pStyle w:val="ListParagraph"/>
        <w:spacing w:after="0"/>
        <w:ind w:left="284"/>
        <w:jc w:val="both"/>
      </w:pPr>
    </w:p>
    <w:p w14:paraId="6AB3AAE9" w14:textId="77777777" w:rsidR="00655B15" w:rsidRDefault="006E17CF">
      <w:pPr>
        <w:pStyle w:val="ListParagraph"/>
        <w:spacing w:after="0"/>
        <w:ind w:left="284"/>
        <w:jc w:val="both"/>
        <w:rPr>
          <w:b/>
          <w:bCs/>
        </w:rPr>
      </w:pPr>
      <w:r>
        <w:rPr>
          <w:b/>
          <w:bCs/>
        </w:rPr>
        <w:t>Algorithm:</w:t>
      </w:r>
    </w:p>
    <w:p w14:paraId="09B08F2E" w14:textId="77777777" w:rsidR="00655B15" w:rsidRDefault="006E17CF">
      <w:pPr>
        <w:pStyle w:val="ListParagraph"/>
        <w:spacing w:after="0"/>
        <w:ind w:left="284"/>
        <w:jc w:val="both"/>
      </w:pPr>
      <w:r>
        <w:t>1.Start.</w:t>
      </w:r>
    </w:p>
    <w:p w14:paraId="557185B7" w14:textId="77777777" w:rsidR="00655B15" w:rsidRDefault="006E17CF">
      <w:pPr>
        <w:pStyle w:val="ListParagraph"/>
        <w:spacing w:after="0"/>
        <w:ind w:left="284"/>
        <w:jc w:val="both"/>
      </w:pPr>
      <w:r>
        <w:t>2.Create a package named shape</w:t>
      </w:r>
    </w:p>
    <w:p w14:paraId="7F23AB8C" w14:textId="77777777" w:rsidR="00655B15" w:rsidRDefault="006E17CF">
      <w:pPr>
        <w:pStyle w:val="ListParagraph"/>
        <w:spacing w:after="0"/>
        <w:ind w:left="284"/>
        <w:jc w:val="both"/>
      </w:pPr>
      <w:r>
        <w:t>3.Inside the package shape, create three classes namely Rectangle, Square, Triangle with one method.</w:t>
      </w:r>
    </w:p>
    <w:p w14:paraId="1679138C" w14:textId="77777777" w:rsidR="00655B15" w:rsidRDefault="006E17CF">
      <w:pPr>
        <w:pStyle w:val="ListParagraph"/>
        <w:spacing w:after="0"/>
        <w:ind w:left="284"/>
        <w:jc w:val="both"/>
      </w:pPr>
      <w:r>
        <w:t>4.Keep the method name as area that finds the area of each shape respectively.</w:t>
      </w:r>
    </w:p>
    <w:p w14:paraId="3DEF94BC" w14:textId="77777777" w:rsidR="00655B15" w:rsidRDefault="006E17CF">
      <w:pPr>
        <w:pStyle w:val="ListParagraph"/>
        <w:spacing w:after="0"/>
        <w:ind w:left="284"/>
        <w:jc w:val="both"/>
      </w:pPr>
      <w:r>
        <w:t>5.Outside the package, create a class named CalcArea that imports the package shape and calculates area</w:t>
      </w:r>
    </w:p>
    <w:p w14:paraId="2B29D6F3" w14:textId="77777777" w:rsidR="00655B15" w:rsidRDefault="006E17CF">
      <w:pPr>
        <w:pStyle w:val="ListParagraph"/>
        <w:spacing w:after="0"/>
        <w:ind w:left="284"/>
        <w:jc w:val="both"/>
      </w:pPr>
      <w:r>
        <w:t>6.This class contains the main method.</w:t>
      </w:r>
    </w:p>
    <w:p w14:paraId="7F27FC45" w14:textId="77777777" w:rsidR="00655B15" w:rsidRDefault="006E17CF">
      <w:pPr>
        <w:pStyle w:val="ListParagraph"/>
        <w:spacing w:after="0"/>
        <w:ind w:left="284"/>
        <w:jc w:val="both"/>
      </w:pPr>
      <w:r>
        <w:t>7.Prompt the user to input height and width and pass these values to each class in package.</w:t>
      </w:r>
    </w:p>
    <w:p w14:paraId="3C05D4A9" w14:textId="77777777" w:rsidR="00655B15" w:rsidRDefault="006E17CF">
      <w:pPr>
        <w:pStyle w:val="ListParagraph"/>
        <w:spacing w:after="0"/>
        <w:ind w:left="284"/>
        <w:jc w:val="both"/>
      </w:pPr>
      <w:r>
        <w:t>8.Create objects to call area method and display the area.</w:t>
      </w:r>
    </w:p>
    <w:p w14:paraId="46BC18F5" w14:textId="77777777" w:rsidR="00655B15" w:rsidRDefault="006E17CF">
      <w:pPr>
        <w:pStyle w:val="ListParagraph"/>
        <w:spacing w:after="0"/>
        <w:ind w:left="284"/>
        <w:jc w:val="both"/>
      </w:pPr>
      <w:r>
        <w:t>9.Stop.</w:t>
      </w:r>
    </w:p>
    <w:p w14:paraId="3916465F" w14:textId="77777777" w:rsidR="00655B15" w:rsidRDefault="00655B15">
      <w:pPr>
        <w:pStyle w:val="ListParagraph"/>
        <w:spacing w:after="0"/>
        <w:ind w:left="284"/>
        <w:jc w:val="both"/>
      </w:pPr>
    </w:p>
    <w:p w14:paraId="26967C69" w14:textId="77777777" w:rsidR="00655B15" w:rsidRDefault="006E17CF">
      <w:pPr>
        <w:pStyle w:val="ListParagraph"/>
        <w:spacing w:after="0"/>
        <w:ind w:left="284"/>
        <w:jc w:val="both"/>
        <w:rPr>
          <w:b/>
          <w:bCs/>
        </w:rPr>
      </w:pPr>
      <w:r>
        <w:rPr>
          <w:b/>
          <w:bCs/>
        </w:rPr>
        <w:t>Source Code:</w:t>
      </w:r>
    </w:p>
    <w:p w14:paraId="762F9013" w14:textId="77777777" w:rsidR="00655B15" w:rsidRDefault="006E17CF">
      <w:pPr>
        <w:pStyle w:val="ListParagraph"/>
        <w:spacing w:after="0"/>
        <w:ind w:left="284"/>
        <w:jc w:val="both"/>
        <w:rPr>
          <w:b/>
          <w:bCs/>
        </w:rPr>
      </w:pPr>
      <w:r>
        <w:rPr>
          <w:b/>
          <w:bCs/>
        </w:rPr>
        <w:t>Rectangle.java</w:t>
      </w:r>
    </w:p>
    <w:p w14:paraId="19B71121"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package shape;</w:t>
      </w:r>
    </w:p>
    <w:p w14:paraId="1F18EBF1"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public class Rectangle</w:t>
      </w:r>
    </w:p>
    <w:p w14:paraId="1A2044EF"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63014A22"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int width,height;</w:t>
      </w:r>
    </w:p>
    <w:p w14:paraId="4385D4DD"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Rectangle(int h,int w)</w:t>
      </w:r>
    </w:p>
    <w:p w14:paraId="00440C50"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4D990D5D"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width=w;</w:t>
      </w:r>
    </w:p>
    <w:p w14:paraId="03A27A63"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height=h;</w:t>
      </w:r>
    </w:p>
    <w:p w14:paraId="0B3DE26A"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6023A3B2"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void Area()</w:t>
      </w:r>
    </w:p>
    <w:p w14:paraId="524BBD6D"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3EAEEFAA"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ln("Area of rectangle is:"+(width*height));</w:t>
      </w:r>
    </w:p>
    <w:p w14:paraId="582D2A44"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57BB66EA"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4B6814A5" w14:textId="77777777" w:rsidR="00655B15" w:rsidRDefault="006E17CF">
      <w:pPr>
        <w:pStyle w:val="ListParagraph"/>
        <w:spacing w:after="0"/>
        <w:ind w:left="284"/>
        <w:jc w:val="both"/>
        <w:rPr>
          <w:b/>
          <w:bCs/>
        </w:rPr>
      </w:pPr>
      <w:r>
        <w:rPr>
          <w:b/>
          <w:bCs/>
        </w:rPr>
        <w:t>Triangle.java</w:t>
      </w:r>
    </w:p>
    <w:p w14:paraId="72ECDE85"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lastRenderedPageBreak/>
        <w:t>package shape;</w:t>
      </w:r>
    </w:p>
    <w:p w14:paraId="042199B1"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public class Triangle</w:t>
      </w:r>
    </w:p>
    <w:p w14:paraId="1811DB11"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000DE4C2"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int width,height;</w:t>
      </w:r>
    </w:p>
    <w:p w14:paraId="300DA831"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Triangle(int h,int w)</w:t>
      </w:r>
    </w:p>
    <w:p w14:paraId="16FA1EBF"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147A3651" w14:textId="77777777" w:rsidR="00655B15" w:rsidRDefault="006E17CF">
      <w:pPr>
        <w:pStyle w:val="ListParagraph"/>
        <w:tabs>
          <w:tab w:val="left" w:pos="709"/>
        </w:tabs>
        <w:spacing w:after="0"/>
        <w:ind w:left="851"/>
        <w:jc w:val="both"/>
        <w:rPr>
          <w:rFonts w:ascii="Courier New" w:eastAsia="Courier New" w:hAnsi="Courier New" w:cs="Courier New"/>
        </w:rPr>
      </w:pPr>
      <w:r>
        <w:rPr>
          <w:rFonts w:ascii="Courier New" w:eastAsia="Courier New" w:hAnsi="Courier New" w:cs="Courier New"/>
        </w:rPr>
        <w:t>width=w;</w:t>
      </w:r>
    </w:p>
    <w:p w14:paraId="2F828C5B" w14:textId="77777777" w:rsidR="00655B15" w:rsidRDefault="006E17CF">
      <w:pPr>
        <w:pStyle w:val="ListParagraph"/>
        <w:tabs>
          <w:tab w:val="left" w:pos="709"/>
        </w:tabs>
        <w:spacing w:after="0"/>
        <w:ind w:left="851"/>
        <w:jc w:val="both"/>
        <w:rPr>
          <w:rFonts w:ascii="Courier New" w:eastAsia="Courier New" w:hAnsi="Courier New" w:cs="Courier New"/>
        </w:rPr>
      </w:pPr>
      <w:r>
        <w:rPr>
          <w:rFonts w:ascii="Courier New" w:eastAsia="Courier New" w:hAnsi="Courier New" w:cs="Courier New"/>
        </w:rPr>
        <w:t>height=h;</w:t>
      </w:r>
    </w:p>
    <w:p w14:paraId="3E4F4B1C"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03015907"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void Area()</w:t>
      </w:r>
    </w:p>
    <w:p w14:paraId="65C10B93"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39E602C9"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ln("Area of triangle:"+((width*height)/2));</w:t>
      </w:r>
    </w:p>
    <w:p w14:paraId="4805B794"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1E608B73"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78D276B8" w14:textId="77777777" w:rsidR="00655B15" w:rsidRDefault="006E17CF">
      <w:pPr>
        <w:pStyle w:val="ListParagraph"/>
        <w:spacing w:after="0"/>
        <w:ind w:left="284"/>
        <w:jc w:val="both"/>
        <w:rPr>
          <w:b/>
          <w:bCs/>
        </w:rPr>
      </w:pPr>
      <w:r>
        <w:rPr>
          <w:b/>
          <w:bCs/>
        </w:rPr>
        <w:t>Square.java</w:t>
      </w:r>
    </w:p>
    <w:p w14:paraId="3D2156AC"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package shape;</w:t>
      </w:r>
    </w:p>
    <w:p w14:paraId="4306D8A1"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public class Square</w:t>
      </w:r>
    </w:p>
    <w:p w14:paraId="78B171A6"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4A61F35A"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int width,height;</w:t>
      </w:r>
    </w:p>
    <w:p w14:paraId="2AC19BE3"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Square(int h,int w)</w:t>
      </w:r>
    </w:p>
    <w:p w14:paraId="60862549"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155148D9"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width=w;</w:t>
      </w:r>
    </w:p>
    <w:p w14:paraId="6A6472D0"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height=h;</w:t>
      </w:r>
    </w:p>
    <w:p w14:paraId="2A95886E"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459FA8E5"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public void Area()</w:t>
      </w:r>
    </w:p>
    <w:p w14:paraId="191F373B"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5D968456"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if(height==width)</w:t>
      </w:r>
    </w:p>
    <w:p w14:paraId="725FB008" w14:textId="77777777" w:rsidR="00655B15" w:rsidRDefault="006E17CF">
      <w:pPr>
        <w:pStyle w:val="ListParagraph"/>
        <w:spacing w:after="0"/>
        <w:ind w:left="1134"/>
        <w:jc w:val="both"/>
        <w:rPr>
          <w:rFonts w:ascii="Courier New" w:eastAsia="Courier New" w:hAnsi="Courier New" w:cs="Courier New"/>
        </w:rPr>
      </w:pPr>
      <w:r>
        <w:rPr>
          <w:rFonts w:ascii="Courier New" w:eastAsia="Courier New" w:hAnsi="Courier New" w:cs="Courier New"/>
        </w:rPr>
        <w:t>System.out.println("Area of Square is:"+(width*height));</w:t>
      </w:r>
    </w:p>
    <w:p w14:paraId="5BF1061C"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else</w:t>
      </w:r>
    </w:p>
    <w:p w14:paraId="48844CE5" w14:textId="77777777" w:rsidR="00655B15" w:rsidRDefault="006E17CF">
      <w:pPr>
        <w:pStyle w:val="ListParagraph"/>
        <w:spacing w:after="0"/>
        <w:ind w:left="1134"/>
        <w:jc w:val="both"/>
        <w:rPr>
          <w:rFonts w:ascii="Courier New" w:eastAsia="Courier New" w:hAnsi="Courier New" w:cs="Courier New"/>
        </w:rPr>
      </w:pPr>
      <w:r>
        <w:rPr>
          <w:rFonts w:ascii="Courier New" w:eastAsia="Courier New" w:hAnsi="Courier New" w:cs="Courier New"/>
        </w:rPr>
        <w:t>System.out.println("Area of square:Invalid Dimensions");</w:t>
      </w:r>
    </w:p>
    <w:p w14:paraId="1686B62D"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49078CAD"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41ACA8C2" w14:textId="77777777" w:rsidR="00655B15" w:rsidRDefault="006E17CF">
      <w:pPr>
        <w:pStyle w:val="ListParagraph"/>
        <w:spacing w:after="0"/>
        <w:ind w:left="284"/>
        <w:jc w:val="both"/>
        <w:rPr>
          <w:b/>
          <w:bCs/>
        </w:rPr>
      </w:pPr>
      <w:r>
        <w:rPr>
          <w:b/>
          <w:bCs/>
        </w:rPr>
        <w:t>CalcArea.java</w:t>
      </w:r>
    </w:p>
    <w:p w14:paraId="17D2E123"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import shape.*;</w:t>
      </w:r>
    </w:p>
    <w:p w14:paraId="1013BA35"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import java.util.Scanner;</w:t>
      </w:r>
    </w:p>
    <w:p w14:paraId="5FDB4976"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class CalcArea</w:t>
      </w:r>
    </w:p>
    <w:p w14:paraId="7A9E1545"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t>{</w:t>
      </w:r>
    </w:p>
    <w:p w14:paraId="1DA2FD5E"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 xml:space="preserve">public static void main(String[] args) </w:t>
      </w:r>
    </w:p>
    <w:p w14:paraId="10DEB806"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4B466C7C"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canner sc=new Scanner(System.in);</w:t>
      </w:r>
    </w:p>
    <w:p w14:paraId="67BCB4A0"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int w,h;</w:t>
      </w:r>
    </w:p>
    <w:p w14:paraId="4D6A4753"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Enter width ");</w:t>
      </w:r>
    </w:p>
    <w:p w14:paraId="013F15E5"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w=sc.nextInt();</w:t>
      </w:r>
    </w:p>
    <w:p w14:paraId="6C37A464"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ystem.out.print("Enter height ");</w:t>
      </w:r>
    </w:p>
    <w:p w14:paraId="2DAA84FE"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h=sc.nextInt();</w:t>
      </w:r>
    </w:p>
    <w:p w14:paraId="01BCE29D"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Triangle t=new Triangle(w,h);</w:t>
      </w:r>
    </w:p>
    <w:p w14:paraId="464E4873"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Rectangle r=new Rectangle(w,h);</w:t>
      </w:r>
    </w:p>
    <w:p w14:paraId="443E2C16"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quare s=new Square(w,h);</w:t>
      </w:r>
    </w:p>
    <w:p w14:paraId="202E1D56"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t.Area();</w:t>
      </w:r>
    </w:p>
    <w:p w14:paraId="242841D0"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r.Area();</w:t>
      </w:r>
    </w:p>
    <w:p w14:paraId="37718CAC" w14:textId="77777777" w:rsidR="00655B15" w:rsidRDefault="006E17CF">
      <w:pPr>
        <w:pStyle w:val="ListParagraph"/>
        <w:spacing w:after="0"/>
        <w:ind w:left="851"/>
        <w:jc w:val="both"/>
        <w:rPr>
          <w:rFonts w:ascii="Courier New" w:eastAsia="Courier New" w:hAnsi="Courier New" w:cs="Courier New"/>
        </w:rPr>
      </w:pPr>
      <w:r>
        <w:rPr>
          <w:rFonts w:ascii="Courier New" w:eastAsia="Courier New" w:hAnsi="Courier New" w:cs="Courier New"/>
        </w:rPr>
        <w:t>s.Area();</w:t>
      </w:r>
    </w:p>
    <w:p w14:paraId="1A2E8099" w14:textId="77777777" w:rsidR="00655B15" w:rsidRDefault="006E17CF">
      <w:pPr>
        <w:pStyle w:val="ListParagraph"/>
        <w:spacing w:after="0"/>
        <w:ind w:left="567"/>
        <w:jc w:val="both"/>
        <w:rPr>
          <w:rFonts w:ascii="Courier New" w:eastAsia="Courier New" w:hAnsi="Courier New" w:cs="Courier New"/>
        </w:rPr>
      </w:pPr>
      <w:r>
        <w:rPr>
          <w:rFonts w:ascii="Courier New" w:eastAsia="Courier New" w:hAnsi="Courier New" w:cs="Courier New"/>
        </w:rPr>
        <w:t>}</w:t>
      </w:r>
    </w:p>
    <w:p w14:paraId="05082675" w14:textId="77777777" w:rsidR="00655B15" w:rsidRDefault="006E17CF">
      <w:pPr>
        <w:pStyle w:val="ListParagraph"/>
        <w:spacing w:after="0"/>
        <w:ind w:left="284"/>
        <w:jc w:val="both"/>
        <w:rPr>
          <w:rFonts w:ascii="Courier New" w:eastAsia="Courier New" w:hAnsi="Courier New" w:cs="Courier New"/>
        </w:rPr>
      </w:pPr>
      <w:r>
        <w:rPr>
          <w:rFonts w:ascii="Courier New" w:eastAsia="Courier New" w:hAnsi="Courier New" w:cs="Courier New"/>
        </w:rPr>
        <w:lastRenderedPageBreak/>
        <w:t>}</w:t>
      </w:r>
    </w:p>
    <w:p w14:paraId="24B804D0" w14:textId="77777777" w:rsidR="00655B15" w:rsidRDefault="006E17CF">
      <w:pPr>
        <w:pStyle w:val="ListParagraph"/>
        <w:spacing w:after="0"/>
        <w:ind w:left="284"/>
        <w:jc w:val="both"/>
        <w:rPr>
          <w:b/>
          <w:bCs/>
        </w:rPr>
      </w:pPr>
      <w:r>
        <w:rPr>
          <w:b/>
          <w:bCs/>
        </w:rPr>
        <w:t>Output:</w:t>
      </w:r>
    </w:p>
    <w:p w14:paraId="429D5CC7" w14:textId="36144E0E" w:rsidR="00655B15" w:rsidRDefault="00591A65">
      <w:pPr>
        <w:pStyle w:val="ListParagraph"/>
        <w:spacing w:after="0"/>
        <w:ind w:left="284"/>
        <w:jc w:val="both"/>
        <w:rPr>
          <w:b/>
          <w:bCs/>
        </w:rPr>
      </w:pPr>
      <w:r w:rsidRPr="00591A65">
        <w:rPr>
          <w:noProof/>
        </w:rPr>
        <w:drawing>
          <wp:inline distT="0" distB="0" distL="0" distR="0" wp14:anchorId="113A9061" wp14:editId="0EC1A645">
            <wp:extent cx="5860288" cy="1242168"/>
            <wp:effectExtent l="0" t="0" r="7620" b="0"/>
            <wp:docPr id="1650153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153163" name=""/>
                    <pic:cNvPicPr/>
                  </pic:nvPicPr>
                  <pic:blipFill>
                    <a:blip r:embed="rId9"/>
                    <a:stretch>
                      <a:fillRect/>
                    </a:stretch>
                  </pic:blipFill>
                  <pic:spPr>
                    <a:xfrm>
                      <a:off x="0" y="0"/>
                      <a:ext cx="5860288" cy="1242168"/>
                    </a:xfrm>
                    <a:prstGeom prst="rect">
                      <a:avLst/>
                    </a:prstGeom>
                  </pic:spPr>
                </pic:pic>
              </a:graphicData>
            </a:graphic>
          </wp:inline>
        </w:drawing>
      </w:r>
    </w:p>
    <w:p w14:paraId="29FD277E" w14:textId="77777777" w:rsidR="00655B15" w:rsidRDefault="00655B15">
      <w:pPr>
        <w:pStyle w:val="ListParagraph"/>
        <w:spacing w:after="0"/>
        <w:ind w:left="284"/>
        <w:jc w:val="both"/>
        <w:rPr>
          <w:b/>
          <w:bCs/>
        </w:rPr>
      </w:pPr>
    </w:p>
    <w:p w14:paraId="6FE0E782" w14:textId="77777777" w:rsidR="00655B15" w:rsidRDefault="006E17CF">
      <w:pPr>
        <w:pStyle w:val="ListParagraph"/>
        <w:spacing w:after="0"/>
        <w:ind w:left="284"/>
        <w:jc w:val="both"/>
        <w:rPr>
          <w:b/>
          <w:bCs/>
        </w:rPr>
      </w:pPr>
      <w:r>
        <w:rPr>
          <w:b/>
          <w:bCs/>
        </w:rPr>
        <w:t>Result:</w:t>
      </w:r>
    </w:p>
    <w:p w14:paraId="221E6528" w14:textId="77777777" w:rsidR="00655B15" w:rsidRDefault="006E17CF">
      <w:pPr>
        <w:pStyle w:val="ListParagraph"/>
        <w:ind w:left="284"/>
        <w:jc w:val="both"/>
      </w:pPr>
      <w:r>
        <w:t>Java program to calculate area of different shapes is successfully executed.</w:t>
      </w:r>
    </w:p>
    <w:p w14:paraId="031B7DFC" w14:textId="77777777" w:rsidR="00655B15" w:rsidRDefault="006E17CF">
      <w:pPr>
        <w:rPr>
          <w:b/>
          <w:bCs/>
        </w:rPr>
      </w:pPr>
      <w:r>
        <w:rPr>
          <w:b/>
          <w:bCs/>
        </w:rPr>
        <w:t>Post-Lab Tasks:</w:t>
      </w:r>
    </w:p>
    <w:p w14:paraId="50BCE6D7" w14:textId="77777777" w:rsidR="00655B15" w:rsidRDefault="006E17CF">
      <w:pPr>
        <w:pStyle w:val="ListParagraph"/>
        <w:numPr>
          <w:ilvl w:val="0"/>
          <w:numId w:val="2"/>
        </w:numPr>
        <w:ind w:left="284" w:hanging="284"/>
        <w:jc w:val="both"/>
      </w:pPr>
      <w:r>
        <w:t>Create a package called restaurant with two classes named menu and bill. Create class called customer which imports menu and Bill classes form package.</w:t>
      </w:r>
    </w:p>
    <w:p w14:paraId="79F0AC15" w14:textId="77777777" w:rsidR="00655B15" w:rsidRDefault="00655B15">
      <w:pPr>
        <w:pStyle w:val="ListParagraph"/>
        <w:ind w:left="284"/>
        <w:jc w:val="both"/>
      </w:pPr>
    </w:p>
    <w:p w14:paraId="21069AA4" w14:textId="77777777" w:rsidR="00655B15" w:rsidRDefault="006E17CF">
      <w:pPr>
        <w:pStyle w:val="ListParagraph"/>
        <w:ind w:left="284"/>
        <w:jc w:val="both"/>
        <w:rPr>
          <w:b/>
          <w:bCs/>
        </w:rPr>
      </w:pPr>
      <w:r>
        <w:rPr>
          <w:b/>
          <w:bCs/>
        </w:rPr>
        <w:t>Aim:</w:t>
      </w:r>
    </w:p>
    <w:p w14:paraId="1567468B" w14:textId="77777777" w:rsidR="00655B15" w:rsidRDefault="006E17CF">
      <w:pPr>
        <w:pStyle w:val="ListParagraph"/>
        <w:ind w:left="284"/>
        <w:jc w:val="both"/>
      </w:pPr>
      <w:r>
        <w:t>To implement restaurant using concept of packages.</w:t>
      </w:r>
    </w:p>
    <w:p w14:paraId="360A087B" w14:textId="77777777" w:rsidR="00655B15" w:rsidRDefault="00655B15">
      <w:pPr>
        <w:pStyle w:val="ListParagraph"/>
        <w:ind w:left="284"/>
        <w:jc w:val="both"/>
      </w:pPr>
    </w:p>
    <w:p w14:paraId="39F42330" w14:textId="77777777" w:rsidR="00655B15" w:rsidRDefault="006E17CF">
      <w:pPr>
        <w:pStyle w:val="ListParagraph"/>
        <w:ind w:left="284"/>
        <w:jc w:val="both"/>
        <w:rPr>
          <w:b/>
          <w:bCs/>
        </w:rPr>
      </w:pPr>
      <w:r>
        <w:rPr>
          <w:b/>
          <w:bCs/>
        </w:rPr>
        <w:t>Algorithm:</w:t>
      </w:r>
    </w:p>
    <w:p w14:paraId="65F6AD5F" w14:textId="77777777" w:rsidR="00655B15" w:rsidRDefault="006E17CF">
      <w:pPr>
        <w:pStyle w:val="ListParagraph"/>
        <w:ind w:left="284"/>
        <w:jc w:val="both"/>
      </w:pPr>
      <w:r>
        <w:t>1.Start.</w:t>
      </w:r>
    </w:p>
    <w:p w14:paraId="4365F38C" w14:textId="77777777" w:rsidR="00655B15" w:rsidRDefault="006E17CF">
      <w:pPr>
        <w:pStyle w:val="ListParagraph"/>
        <w:ind w:left="284"/>
        <w:jc w:val="both"/>
      </w:pPr>
      <w:r>
        <w:t>2.Create a package named as restaurant.</w:t>
      </w:r>
    </w:p>
    <w:p w14:paraId="393D1A20" w14:textId="77777777" w:rsidR="00655B15" w:rsidRDefault="006E17CF">
      <w:pPr>
        <w:pStyle w:val="ListParagraph"/>
        <w:ind w:left="284"/>
        <w:jc w:val="both"/>
      </w:pPr>
      <w:r>
        <w:t>3.Inside the package, create two classes Menu, Bill that displays simple message.</w:t>
      </w:r>
    </w:p>
    <w:p w14:paraId="78201669" w14:textId="77777777" w:rsidR="00655B15" w:rsidRDefault="006E17CF">
      <w:pPr>
        <w:pStyle w:val="ListParagraph"/>
        <w:ind w:left="284"/>
        <w:jc w:val="both"/>
      </w:pPr>
      <w:r>
        <w:t>4.Outside the package, create a class Customer class that import restaurant package.</w:t>
      </w:r>
    </w:p>
    <w:p w14:paraId="0208C3B8" w14:textId="77777777" w:rsidR="00655B15" w:rsidRDefault="006E17CF">
      <w:pPr>
        <w:pStyle w:val="ListParagraph"/>
        <w:ind w:left="284"/>
        <w:jc w:val="both"/>
      </w:pPr>
      <w:r>
        <w:t>5.Create objects for the respective classes and display the message.</w:t>
      </w:r>
    </w:p>
    <w:p w14:paraId="254909D7" w14:textId="77777777" w:rsidR="00655B15" w:rsidRDefault="006E17CF">
      <w:pPr>
        <w:pStyle w:val="ListParagraph"/>
        <w:ind w:left="284"/>
        <w:jc w:val="both"/>
      </w:pPr>
      <w:r>
        <w:t>6.Stop.</w:t>
      </w:r>
    </w:p>
    <w:p w14:paraId="7E0B4616" w14:textId="77777777" w:rsidR="00655B15" w:rsidRDefault="00655B15">
      <w:pPr>
        <w:pStyle w:val="ListParagraph"/>
        <w:ind w:left="284"/>
        <w:jc w:val="both"/>
      </w:pPr>
    </w:p>
    <w:p w14:paraId="118CA7B1" w14:textId="77777777" w:rsidR="00655B15" w:rsidRDefault="006E17CF">
      <w:pPr>
        <w:pStyle w:val="ListParagraph"/>
        <w:ind w:left="284"/>
        <w:jc w:val="both"/>
        <w:rPr>
          <w:b/>
          <w:bCs/>
        </w:rPr>
      </w:pPr>
      <w:r>
        <w:rPr>
          <w:b/>
          <w:bCs/>
        </w:rPr>
        <w:t>Source Code:</w:t>
      </w:r>
    </w:p>
    <w:p w14:paraId="5C09E1C7" w14:textId="77777777" w:rsidR="00655B15" w:rsidRDefault="006E17CF">
      <w:pPr>
        <w:pStyle w:val="ListParagraph"/>
        <w:ind w:left="284"/>
        <w:jc w:val="both"/>
        <w:rPr>
          <w:b/>
          <w:bCs/>
        </w:rPr>
      </w:pPr>
      <w:r>
        <w:rPr>
          <w:b/>
          <w:bCs/>
        </w:rPr>
        <w:t>Menu.java</w:t>
      </w:r>
    </w:p>
    <w:p w14:paraId="02277D24" w14:textId="77777777" w:rsidR="00655B15" w:rsidRDefault="006E17CF">
      <w:pPr>
        <w:pStyle w:val="ListParagraph"/>
        <w:ind w:left="284"/>
        <w:jc w:val="both"/>
        <w:rPr>
          <w:rFonts w:ascii="Courier New" w:hAnsi="Courier New" w:cs="Courier New"/>
        </w:rPr>
      </w:pPr>
      <w:r>
        <w:rPr>
          <w:rFonts w:ascii="Courier New" w:hAnsi="Courier New" w:cs="Courier New"/>
        </w:rPr>
        <w:t>package restaurant;</w:t>
      </w:r>
    </w:p>
    <w:p w14:paraId="3FF88C7E" w14:textId="77777777" w:rsidR="00655B15" w:rsidRDefault="006E17CF">
      <w:pPr>
        <w:pStyle w:val="ListParagraph"/>
        <w:ind w:left="284"/>
        <w:jc w:val="both"/>
        <w:rPr>
          <w:rFonts w:ascii="Courier New" w:hAnsi="Courier New" w:cs="Courier New"/>
        </w:rPr>
      </w:pPr>
      <w:r>
        <w:rPr>
          <w:rFonts w:ascii="Courier New" w:hAnsi="Courier New" w:cs="Courier New"/>
        </w:rPr>
        <w:t xml:space="preserve">public class Menu </w:t>
      </w:r>
    </w:p>
    <w:p w14:paraId="3D32A361" w14:textId="77777777" w:rsidR="00655B15" w:rsidRDefault="006E17CF">
      <w:pPr>
        <w:pStyle w:val="ListParagraph"/>
        <w:ind w:left="284"/>
        <w:jc w:val="both"/>
        <w:rPr>
          <w:rFonts w:ascii="Courier New" w:hAnsi="Courier New" w:cs="Courier New"/>
        </w:rPr>
      </w:pPr>
      <w:r>
        <w:rPr>
          <w:rFonts w:ascii="Courier New" w:hAnsi="Courier New" w:cs="Courier New"/>
        </w:rPr>
        <w:t>{</w:t>
      </w:r>
    </w:p>
    <w:p w14:paraId="5AB29668" w14:textId="77777777" w:rsidR="00655B15" w:rsidRDefault="006E17CF">
      <w:pPr>
        <w:pStyle w:val="ListParagraph"/>
        <w:ind w:left="567"/>
        <w:jc w:val="both"/>
        <w:rPr>
          <w:rFonts w:ascii="Courier New" w:hAnsi="Courier New" w:cs="Courier New"/>
        </w:rPr>
      </w:pPr>
      <w:r>
        <w:rPr>
          <w:rFonts w:ascii="Courier New" w:hAnsi="Courier New" w:cs="Courier New"/>
        </w:rPr>
        <w:t>public void MenuMessage()</w:t>
      </w:r>
    </w:p>
    <w:p w14:paraId="1040E947" w14:textId="77777777" w:rsidR="00655B15" w:rsidRDefault="006E17CF">
      <w:pPr>
        <w:pStyle w:val="ListParagraph"/>
        <w:ind w:left="567"/>
        <w:jc w:val="both"/>
        <w:rPr>
          <w:rFonts w:ascii="Courier New" w:hAnsi="Courier New" w:cs="Courier New"/>
        </w:rPr>
      </w:pPr>
      <w:r>
        <w:rPr>
          <w:rFonts w:ascii="Courier New" w:hAnsi="Courier New" w:cs="Courier New"/>
        </w:rPr>
        <w:t>{</w:t>
      </w:r>
    </w:p>
    <w:p w14:paraId="254205F0" w14:textId="77777777" w:rsidR="00655B15" w:rsidRDefault="006E17CF">
      <w:pPr>
        <w:pStyle w:val="ListParagraph"/>
        <w:ind w:left="851"/>
        <w:jc w:val="both"/>
        <w:rPr>
          <w:rFonts w:ascii="Courier New" w:hAnsi="Courier New" w:cs="Courier New"/>
        </w:rPr>
      </w:pPr>
      <w:r>
        <w:rPr>
          <w:rFonts w:ascii="Courier New" w:hAnsi="Courier New" w:cs="Courier New"/>
        </w:rPr>
        <w:t>System.out.println("Menu displayed.");</w:t>
      </w:r>
    </w:p>
    <w:p w14:paraId="70EA840D" w14:textId="77777777" w:rsidR="00655B15" w:rsidRDefault="006E17CF">
      <w:pPr>
        <w:pStyle w:val="ListParagraph"/>
        <w:ind w:left="567"/>
        <w:jc w:val="both"/>
        <w:rPr>
          <w:rFonts w:ascii="Courier New" w:hAnsi="Courier New" w:cs="Courier New"/>
        </w:rPr>
      </w:pPr>
      <w:r>
        <w:rPr>
          <w:rFonts w:ascii="Courier New" w:hAnsi="Courier New" w:cs="Courier New"/>
        </w:rPr>
        <w:t>}    </w:t>
      </w:r>
    </w:p>
    <w:p w14:paraId="6FD8EBF1" w14:textId="77777777" w:rsidR="00655B15" w:rsidRDefault="006E17CF">
      <w:pPr>
        <w:pStyle w:val="ListParagraph"/>
        <w:ind w:left="284"/>
        <w:jc w:val="both"/>
        <w:rPr>
          <w:rFonts w:ascii="Courier New" w:hAnsi="Courier New" w:cs="Courier New"/>
        </w:rPr>
      </w:pPr>
      <w:r>
        <w:rPr>
          <w:rFonts w:ascii="Courier New" w:hAnsi="Courier New" w:cs="Courier New"/>
        </w:rPr>
        <w:t>}</w:t>
      </w:r>
    </w:p>
    <w:p w14:paraId="6FE07B40" w14:textId="77777777" w:rsidR="00655B15" w:rsidRDefault="006E17CF">
      <w:pPr>
        <w:pStyle w:val="ListParagraph"/>
        <w:ind w:left="284"/>
        <w:jc w:val="both"/>
        <w:rPr>
          <w:b/>
          <w:bCs/>
        </w:rPr>
      </w:pPr>
      <w:r>
        <w:rPr>
          <w:b/>
          <w:bCs/>
        </w:rPr>
        <w:t>Bill.java</w:t>
      </w:r>
    </w:p>
    <w:p w14:paraId="11E54C73" w14:textId="77777777" w:rsidR="00655B15" w:rsidRDefault="006E17CF">
      <w:pPr>
        <w:pStyle w:val="ListParagraph"/>
        <w:ind w:left="284"/>
        <w:jc w:val="both"/>
        <w:rPr>
          <w:rFonts w:ascii="Courier New" w:hAnsi="Courier New" w:cs="Courier New"/>
        </w:rPr>
      </w:pPr>
      <w:r>
        <w:rPr>
          <w:rFonts w:ascii="Courier New" w:hAnsi="Courier New" w:cs="Courier New"/>
        </w:rPr>
        <w:t>package restaurant;</w:t>
      </w:r>
    </w:p>
    <w:p w14:paraId="24B2978B" w14:textId="77777777" w:rsidR="00655B15" w:rsidRDefault="006E17CF">
      <w:pPr>
        <w:pStyle w:val="ListParagraph"/>
        <w:ind w:left="284"/>
        <w:jc w:val="both"/>
        <w:rPr>
          <w:rFonts w:ascii="Courier New" w:hAnsi="Courier New" w:cs="Courier New"/>
        </w:rPr>
      </w:pPr>
      <w:r>
        <w:rPr>
          <w:rFonts w:ascii="Courier New" w:hAnsi="Courier New" w:cs="Courier New"/>
        </w:rPr>
        <w:t xml:space="preserve">public class Bill </w:t>
      </w:r>
    </w:p>
    <w:p w14:paraId="726C7913" w14:textId="77777777" w:rsidR="00655B15" w:rsidRDefault="006E17CF">
      <w:pPr>
        <w:pStyle w:val="ListParagraph"/>
        <w:ind w:left="284"/>
        <w:jc w:val="both"/>
        <w:rPr>
          <w:rFonts w:ascii="Courier New" w:hAnsi="Courier New" w:cs="Courier New"/>
        </w:rPr>
      </w:pPr>
      <w:r>
        <w:rPr>
          <w:rFonts w:ascii="Courier New" w:hAnsi="Courier New" w:cs="Courier New"/>
        </w:rPr>
        <w:t>{</w:t>
      </w:r>
    </w:p>
    <w:p w14:paraId="466DB5FA" w14:textId="77777777" w:rsidR="00655B15" w:rsidRDefault="006E17CF">
      <w:pPr>
        <w:pStyle w:val="ListParagraph"/>
        <w:ind w:left="567"/>
        <w:jc w:val="both"/>
        <w:rPr>
          <w:rFonts w:ascii="Courier New" w:hAnsi="Courier New" w:cs="Courier New"/>
        </w:rPr>
      </w:pPr>
      <w:r>
        <w:rPr>
          <w:rFonts w:ascii="Courier New" w:hAnsi="Courier New" w:cs="Courier New"/>
        </w:rPr>
        <w:t>public void BillMessage()</w:t>
      </w:r>
    </w:p>
    <w:p w14:paraId="79EB1D32" w14:textId="77777777" w:rsidR="00655B15" w:rsidRDefault="006E17CF">
      <w:pPr>
        <w:pStyle w:val="ListParagraph"/>
        <w:ind w:left="567"/>
        <w:jc w:val="both"/>
        <w:rPr>
          <w:rFonts w:ascii="Courier New" w:hAnsi="Courier New" w:cs="Courier New"/>
        </w:rPr>
      </w:pPr>
      <w:r>
        <w:rPr>
          <w:rFonts w:ascii="Courier New" w:hAnsi="Courier New" w:cs="Courier New"/>
        </w:rPr>
        <w:t>{</w:t>
      </w:r>
    </w:p>
    <w:p w14:paraId="4BCBFE26" w14:textId="77777777" w:rsidR="00655B15" w:rsidRDefault="006E17CF">
      <w:pPr>
        <w:pStyle w:val="ListParagraph"/>
        <w:ind w:left="851"/>
        <w:jc w:val="both"/>
        <w:rPr>
          <w:rFonts w:ascii="Courier New" w:hAnsi="Courier New" w:cs="Courier New"/>
        </w:rPr>
      </w:pPr>
      <w:r>
        <w:rPr>
          <w:rFonts w:ascii="Courier New" w:hAnsi="Courier New" w:cs="Courier New"/>
        </w:rPr>
        <w:t>System.out.println("Bill printed.");</w:t>
      </w:r>
    </w:p>
    <w:p w14:paraId="6BE1E2BA" w14:textId="77777777" w:rsidR="00655B15" w:rsidRDefault="006E17CF">
      <w:pPr>
        <w:pStyle w:val="ListParagraph"/>
        <w:ind w:left="567"/>
        <w:jc w:val="both"/>
        <w:rPr>
          <w:rFonts w:ascii="Courier New" w:hAnsi="Courier New" w:cs="Courier New"/>
        </w:rPr>
      </w:pPr>
      <w:r>
        <w:rPr>
          <w:rFonts w:ascii="Courier New" w:hAnsi="Courier New" w:cs="Courier New"/>
        </w:rPr>
        <w:t>}</w:t>
      </w:r>
    </w:p>
    <w:p w14:paraId="53C3DB20" w14:textId="77777777" w:rsidR="00655B15" w:rsidRDefault="006E17CF">
      <w:pPr>
        <w:pStyle w:val="ListParagraph"/>
        <w:ind w:left="284"/>
        <w:jc w:val="both"/>
        <w:rPr>
          <w:b/>
          <w:bCs/>
        </w:rPr>
      </w:pPr>
      <w:r>
        <w:rPr>
          <w:rFonts w:ascii="Courier New" w:hAnsi="Courier New" w:cs="Courier New"/>
        </w:rPr>
        <w:t>}</w:t>
      </w:r>
    </w:p>
    <w:p w14:paraId="1BBA47A6" w14:textId="77777777" w:rsidR="00655B15" w:rsidRDefault="006E17CF">
      <w:pPr>
        <w:pStyle w:val="ListParagraph"/>
        <w:ind w:left="284"/>
        <w:jc w:val="both"/>
        <w:rPr>
          <w:b/>
          <w:bCs/>
        </w:rPr>
      </w:pPr>
      <w:r>
        <w:rPr>
          <w:b/>
          <w:bCs/>
        </w:rPr>
        <w:t>Customer.java</w:t>
      </w:r>
    </w:p>
    <w:p w14:paraId="545B69CB" w14:textId="77777777" w:rsidR="00655B15" w:rsidRDefault="006E17CF">
      <w:pPr>
        <w:pStyle w:val="ListParagraph"/>
        <w:ind w:left="284"/>
        <w:jc w:val="both"/>
        <w:rPr>
          <w:rFonts w:ascii="Courier New" w:hAnsi="Courier New" w:cs="Courier New"/>
        </w:rPr>
      </w:pPr>
      <w:r>
        <w:rPr>
          <w:rFonts w:ascii="Courier New" w:hAnsi="Courier New" w:cs="Courier New"/>
        </w:rPr>
        <w:t>import restaurant.*;</w:t>
      </w:r>
    </w:p>
    <w:p w14:paraId="51F67D51" w14:textId="77777777" w:rsidR="00655B15" w:rsidRDefault="006E17CF">
      <w:pPr>
        <w:pStyle w:val="ListParagraph"/>
        <w:ind w:left="284"/>
        <w:jc w:val="both"/>
        <w:rPr>
          <w:rFonts w:ascii="Courier New" w:hAnsi="Courier New" w:cs="Courier New"/>
        </w:rPr>
      </w:pPr>
      <w:r>
        <w:rPr>
          <w:rFonts w:ascii="Courier New" w:hAnsi="Courier New" w:cs="Courier New"/>
        </w:rPr>
        <w:t xml:space="preserve">public class Customer </w:t>
      </w:r>
    </w:p>
    <w:p w14:paraId="78326DD4" w14:textId="77777777" w:rsidR="00655B15" w:rsidRDefault="006E17CF">
      <w:pPr>
        <w:pStyle w:val="ListParagraph"/>
        <w:ind w:left="284"/>
        <w:jc w:val="both"/>
        <w:rPr>
          <w:rFonts w:ascii="Courier New" w:hAnsi="Courier New" w:cs="Courier New"/>
        </w:rPr>
      </w:pPr>
      <w:r>
        <w:rPr>
          <w:rFonts w:ascii="Courier New" w:hAnsi="Courier New" w:cs="Courier New"/>
        </w:rPr>
        <w:t>{</w:t>
      </w:r>
    </w:p>
    <w:p w14:paraId="41AC6350" w14:textId="77777777" w:rsidR="00655B15" w:rsidRDefault="006E17CF">
      <w:pPr>
        <w:pStyle w:val="ListParagraph"/>
        <w:ind w:left="567"/>
        <w:jc w:val="both"/>
        <w:rPr>
          <w:rFonts w:ascii="Courier New" w:hAnsi="Courier New" w:cs="Courier New"/>
        </w:rPr>
      </w:pPr>
      <w:r>
        <w:rPr>
          <w:rFonts w:ascii="Courier New" w:hAnsi="Courier New" w:cs="Courier New"/>
        </w:rPr>
        <w:lastRenderedPageBreak/>
        <w:t xml:space="preserve">public static void main(String[] args) </w:t>
      </w:r>
    </w:p>
    <w:p w14:paraId="0D6AD34D" w14:textId="77777777" w:rsidR="00655B15" w:rsidRDefault="006E17CF">
      <w:pPr>
        <w:pStyle w:val="ListParagraph"/>
        <w:ind w:left="567"/>
        <w:jc w:val="both"/>
        <w:rPr>
          <w:rFonts w:ascii="Courier New" w:hAnsi="Courier New" w:cs="Courier New"/>
        </w:rPr>
      </w:pPr>
      <w:r>
        <w:rPr>
          <w:rFonts w:ascii="Courier New" w:hAnsi="Courier New" w:cs="Courier New"/>
        </w:rPr>
        <w:t>{    </w:t>
      </w:r>
    </w:p>
    <w:p w14:paraId="5638DF47" w14:textId="77777777" w:rsidR="00655B15" w:rsidRDefault="006E17CF">
      <w:pPr>
        <w:pStyle w:val="ListParagraph"/>
        <w:ind w:left="851"/>
        <w:jc w:val="both"/>
        <w:rPr>
          <w:rFonts w:ascii="Courier New" w:hAnsi="Courier New" w:cs="Courier New"/>
        </w:rPr>
      </w:pPr>
      <w:r>
        <w:rPr>
          <w:rFonts w:ascii="Courier New" w:hAnsi="Courier New" w:cs="Courier New"/>
        </w:rPr>
        <w:t>Bill b=new Bill();</w:t>
      </w:r>
    </w:p>
    <w:p w14:paraId="5EDA8A5F" w14:textId="77777777" w:rsidR="00655B15" w:rsidRDefault="006E17CF">
      <w:pPr>
        <w:pStyle w:val="ListParagraph"/>
        <w:ind w:left="851"/>
        <w:jc w:val="both"/>
        <w:rPr>
          <w:rFonts w:ascii="Courier New" w:hAnsi="Courier New" w:cs="Courier New"/>
        </w:rPr>
      </w:pPr>
      <w:r>
        <w:rPr>
          <w:rFonts w:ascii="Courier New" w:hAnsi="Courier New" w:cs="Courier New"/>
        </w:rPr>
        <w:t>Menu m=new Menu();</w:t>
      </w:r>
    </w:p>
    <w:p w14:paraId="00FB47B7" w14:textId="77777777" w:rsidR="00655B15" w:rsidRDefault="006E17CF">
      <w:pPr>
        <w:pStyle w:val="ListParagraph"/>
        <w:ind w:left="851"/>
        <w:jc w:val="both"/>
        <w:rPr>
          <w:rFonts w:ascii="Courier New" w:hAnsi="Courier New" w:cs="Courier New"/>
        </w:rPr>
      </w:pPr>
      <w:r>
        <w:rPr>
          <w:rFonts w:ascii="Courier New" w:hAnsi="Courier New" w:cs="Courier New"/>
        </w:rPr>
        <w:t>m.MenuMessage();</w:t>
      </w:r>
    </w:p>
    <w:p w14:paraId="42FAEBDB" w14:textId="77777777" w:rsidR="00655B15" w:rsidRDefault="006E17CF">
      <w:pPr>
        <w:pStyle w:val="ListParagraph"/>
        <w:ind w:left="851"/>
        <w:jc w:val="both"/>
        <w:rPr>
          <w:rFonts w:ascii="Courier New" w:hAnsi="Courier New" w:cs="Courier New"/>
        </w:rPr>
      </w:pPr>
      <w:r>
        <w:rPr>
          <w:rFonts w:ascii="Courier New" w:hAnsi="Courier New" w:cs="Courier New"/>
        </w:rPr>
        <w:t>b.BillMessage();</w:t>
      </w:r>
    </w:p>
    <w:p w14:paraId="2F370920" w14:textId="77777777" w:rsidR="00655B15" w:rsidRDefault="006E17CF">
      <w:pPr>
        <w:pStyle w:val="ListParagraph"/>
        <w:ind w:left="567"/>
        <w:jc w:val="both"/>
        <w:rPr>
          <w:rFonts w:ascii="Courier New" w:hAnsi="Courier New" w:cs="Courier New"/>
        </w:rPr>
      </w:pPr>
      <w:r>
        <w:rPr>
          <w:rFonts w:ascii="Courier New" w:hAnsi="Courier New" w:cs="Courier New"/>
        </w:rPr>
        <w:t>}</w:t>
      </w:r>
    </w:p>
    <w:p w14:paraId="6D65EA63" w14:textId="77777777" w:rsidR="00655B15" w:rsidRDefault="006E17CF">
      <w:pPr>
        <w:pStyle w:val="ListParagraph"/>
        <w:ind w:left="284"/>
        <w:jc w:val="both"/>
      </w:pPr>
      <w:r>
        <w:rPr>
          <w:rFonts w:ascii="Courier New" w:hAnsi="Courier New" w:cs="Courier New"/>
        </w:rPr>
        <w:t>}</w:t>
      </w:r>
    </w:p>
    <w:p w14:paraId="79DDC907" w14:textId="77777777" w:rsidR="00655B15" w:rsidRDefault="006E17CF">
      <w:pPr>
        <w:pStyle w:val="ListParagraph"/>
        <w:ind w:left="284"/>
        <w:jc w:val="both"/>
        <w:rPr>
          <w:b/>
          <w:bCs/>
        </w:rPr>
      </w:pPr>
      <w:r>
        <w:rPr>
          <w:b/>
          <w:bCs/>
        </w:rPr>
        <w:t>Output:</w:t>
      </w:r>
    </w:p>
    <w:p w14:paraId="4C76157E" w14:textId="2E1CBE41" w:rsidR="00655B15" w:rsidRPr="009E369D" w:rsidRDefault="009E369D">
      <w:pPr>
        <w:pStyle w:val="ListParagraph"/>
        <w:ind w:left="284"/>
        <w:jc w:val="both"/>
        <w:rPr>
          <w:b/>
          <w:bCs/>
        </w:rPr>
      </w:pPr>
      <w:r w:rsidRPr="009E369D">
        <w:rPr>
          <w:b/>
          <w:bCs/>
        </w:rPr>
        <w:drawing>
          <wp:inline distT="0" distB="0" distL="0" distR="0" wp14:anchorId="1FBB8D1F" wp14:editId="2864FFD5">
            <wp:extent cx="6480810" cy="1620520"/>
            <wp:effectExtent l="0" t="0" r="0" b="0"/>
            <wp:docPr id="997005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005377" name=""/>
                    <pic:cNvPicPr/>
                  </pic:nvPicPr>
                  <pic:blipFill>
                    <a:blip r:embed="rId10"/>
                    <a:stretch>
                      <a:fillRect/>
                    </a:stretch>
                  </pic:blipFill>
                  <pic:spPr>
                    <a:xfrm>
                      <a:off x="0" y="0"/>
                      <a:ext cx="6480810" cy="1620520"/>
                    </a:xfrm>
                    <a:prstGeom prst="rect">
                      <a:avLst/>
                    </a:prstGeom>
                  </pic:spPr>
                </pic:pic>
              </a:graphicData>
            </a:graphic>
          </wp:inline>
        </w:drawing>
      </w:r>
    </w:p>
    <w:p w14:paraId="692357AA" w14:textId="77777777" w:rsidR="00655B15" w:rsidRDefault="00655B15">
      <w:pPr>
        <w:pStyle w:val="ListParagraph"/>
        <w:ind w:left="284"/>
        <w:jc w:val="both"/>
        <w:rPr>
          <w:b/>
          <w:bCs/>
        </w:rPr>
      </w:pPr>
    </w:p>
    <w:p w14:paraId="0BE70D3F" w14:textId="77777777" w:rsidR="00655B15" w:rsidRDefault="006E17CF">
      <w:pPr>
        <w:pStyle w:val="ListParagraph"/>
        <w:ind w:left="284"/>
        <w:jc w:val="both"/>
        <w:rPr>
          <w:b/>
          <w:bCs/>
        </w:rPr>
      </w:pPr>
      <w:r>
        <w:rPr>
          <w:b/>
          <w:bCs/>
        </w:rPr>
        <w:t>Result:</w:t>
      </w:r>
    </w:p>
    <w:p w14:paraId="39F3E05C" w14:textId="77777777" w:rsidR="00655B15" w:rsidRDefault="006E17CF">
      <w:pPr>
        <w:pStyle w:val="ListParagraph"/>
        <w:ind w:left="284"/>
        <w:jc w:val="both"/>
      </w:pPr>
      <w:r>
        <w:t>The program is successfully executed and got verified.</w:t>
      </w:r>
    </w:p>
    <w:p w14:paraId="5BF30548" w14:textId="77777777" w:rsidR="00655B15" w:rsidRDefault="00655B15">
      <w:pPr>
        <w:rPr>
          <w:b/>
          <w:bCs/>
        </w:rPr>
      </w:pPr>
    </w:p>
    <w:p w14:paraId="151E8F86" w14:textId="77777777" w:rsidR="00655B15" w:rsidRDefault="00655B15">
      <w:pPr>
        <w:jc w:val="right"/>
        <w:rPr>
          <w:b/>
          <w:bCs/>
        </w:rPr>
      </w:pPr>
    </w:p>
    <w:p w14:paraId="5074BE87" w14:textId="77777777" w:rsidR="00655B15" w:rsidRDefault="00655B15">
      <w:pPr>
        <w:jc w:val="right"/>
        <w:rPr>
          <w:b/>
          <w:bCs/>
        </w:rPr>
      </w:pPr>
    </w:p>
    <w:p w14:paraId="29BE1963" w14:textId="77777777" w:rsidR="00655B15" w:rsidRDefault="006E17CF">
      <w:pPr>
        <w:ind w:left="7371"/>
        <w:rPr>
          <w:b/>
          <w:bCs/>
        </w:rPr>
      </w:pPr>
      <w:r>
        <w:rPr>
          <w:b/>
          <w:bCs/>
        </w:rPr>
        <w:t>Student’s Signature</w:t>
      </w:r>
    </w:p>
    <w:p w14:paraId="7CE0A45B" w14:textId="77777777" w:rsidR="00655B15" w:rsidRDefault="00655B15">
      <w:pPr>
        <w:jc w:val="right"/>
        <w:rPr>
          <w:b/>
          <w:bCs/>
        </w:rPr>
      </w:pPr>
    </w:p>
    <w:p w14:paraId="510E3C81" w14:textId="77777777" w:rsidR="00655B15" w:rsidRDefault="00655B15">
      <w:pPr>
        <w:jc w:val="right"/>
        <w:rPr>
          <w:b/>
          <w:bCs/>
        </w:rPr>
      </w:pPr>
    </w:p>
    <w:p w14:paraId="2A340E09" w14:textId="77777777" w:rsidR="00655B15" w:rsidRDefault="00655B15">
      <w:pPr>
        <w:jc w:val="right"/>
        <w:rPr>
          <w:b/>
          <w:bCs/>
        </w:rPr>
      </w:pPr>
    </w:p>
    <w:p w14:paraId="2A0B3BB3" w14:textId="77777777" w:rsidR="00655B15" w:rsidRDefault="006E17CF">
      <w:pPr>
        <w:jc w:val="center"/>
        <w:rPr>
          <w:b/>
          <w:bCs/>
          <w:i/>
          <w:iCs/>
        </w:rPr>
      </w:pPr>
      <w:r>
        <w:rPr>
          <w:b/>
          <w:bCs/>
          <w:i/>
          <w:iCs/>
        </w:rPr>
        <w:t>(For Evaluator’s use only)</w:t>
      </w:r>
    </w:p>
    <w:p w14:paraId="0BFDFFFF" w14:textId="77777777" w:rsidR="00655B15" w:rsidRDefault="006E17CF">
      <w:pPr>
        <w:jc w:val="right"/>
        <w:rPr>
          <w:b/>
          <w:bCs/>
        </w:rPr>
      </w:pPr>
      <w:r>
        <w:rPr>
          <w:b/>
          <w:bCs/>
        </w:rPr>
        <w:t>Marks Secured: _________ out of __________</w:t>
      </w:r>
    </w:p>
    <w:p w14:paraId="2A52956E" w14:textId="77777777" w:rsidR="00655B15" w:rsidRDefault="00655B15">
      <w:pPr>
        <w:jc w:val="right"/>
        <w:rPr>
          <w:b/>
          <w:bCs/>
        </w:rPr>
      </w:pPr>
    </w:p>
    <w:p w14:paraId="3D3B74DA" w14:textId="77777777" w:rsidR="00655B15" w:rsidRDefault="00655B15">
      <w:pPr>
        <w:jc w:val="right"/>
        <w:rPr>
          <w:b/>
          <w:bCs/>
        </w:rPr>
      </w:pPr>
    </w:p>
    <w:p w14:paraId="2CFEAB82" w14:textId="77777777" w:rsidR="00655B15" w:rsidRDefault="006E17CF">
      <w:pPr>
        <w:ind w:left="7513"/>
        <w:rPr>
          <w:b/>
          <w:bCs/>
        </w:rPr>
      </w:pPr>
      <w:r>
        <w:rPr>
          <w:b/>
          <w:bCs/>
        </w:rPr>
        <w:t>Faculty Signature</w:t>
      </w:r>
    </w:p>
    <w:sectPr w:rsidR="00655B15">
      <w:headerReference w:type="default" r:id="rId11"/>
      <w:footerReference w:type="default" r:id="rId12"/>
      <w:pgSz w:w="11906" w:h="16838"/>
      <w:pgMar w:top="1309" w:right="849" w:bottom="1135" w:left="851" w:header="708" w:footer="65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A0E5E" w14:textId="77777777" w:rsidR="006E17CF" w:rsidRDefault="006E17CF">
      <w:pPr>
        <w:spacing w:after="0"/>
      </w:pPr>
      <w:r>
        <w:separator/>
      </w:r>
    </w:p>
  </w:endnote>
  <w:endnote w:type="continuationSeparator" w:id="0">
    <w:p w14:paraId="5B95B4FD" w14:textId="77777777" w:rsidR="006E17CF" w:rsidRDefault="006E1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MTI12">
    <w:altName w:val="Yu Gothic"/>
    <w:charset w:val="80"/>
    <w:family w:val="auto"/>
    <w:pitch w:val="default"/>
    <w:sig w:usb0="00000000" w:usb1="0000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363EA" w14:textId="77777777" w:rsidR="00655B15" w:rsidRDefault="006E17CF">
    <w:pPr>
      <w:pStyle w:val="Footer"/>
      <w:ind w:left="-142"/>
      <w:rPr>
        <w:b/>
        <w:bCs/>
        <w:sz w:val="20"/>
        <w:szCs w:val="18"/>
      </w:rPr>
    </w:pPr>
    <w:r>
      <w:rPr>
        <w:b/>
        <w:bCs/>
        <w:noProof/>
        <w:sz w:val="20"/>
        <w:szCs w:val="18"/>
      </w:rPr>
      <mc:AlternateContent>
        <mc:Choice Requires="wps">
          <w:drawing>
            <wp:anchor distT="0" distB="0" distL="114300" distR="114300" simplePos="0" relativeHeight="251658240" behindDoc="0" locked="0" layoutInCell="1" allowOverlap="1" wp14:anchorId="0EA001A5" wp14:editId="2B6BD0DD">
              <wp:simplePos x="0" y="0"/>
              <wp:positionH relativeFrom="column">
                <wp:posOffset>-245110</wp:posOffset>
              </wp:positionH>
              <wp:positionV relativeFrom="paragraph">
                <wp:posOffset>100330</wp:posOffset>
              </wp:positionV>
              <wp:extent cx="69532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9532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9.3pt;margin-top:7.9pt;height:0pt;width:547.5pt;z-index:251659264;mso-width-relative:page;mso-height-relative:page;" filled="f" stroked="t" coordsize="21600,21600" o:gfxdata="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DjUNE2QAAAAoBAAAPAAAAAAAAAAEAIAAAACIAAABk&#10;cnMvZG93bnJldi54bWxQSwECFAAUAAAACACHTuJApWOuOMwBAACnAwAADgAAAAAAAAABACAAAAAo&#10;AQAAZHJzL2Uyb0RvYy54bWxQSwUGAAAAAAYABgBZAQAAZgUAAAAA&#10;">
              <v:fill on="f" focussize="0,0"/>
              <v:stroke weight="0.5pt" color="#000000 [3213]" joinstyle="round"/>
              <v:imagedata o:title=""/>
              <o:lock v:ext="edit" aspectratio="f"/>
            </v:line>
          </w:pict>
        </mc:Fallback>
      </mc:AlternateContent>
    </w:r>
  </w:p>
  <w:p w14:paraId="797CD628" w14:textId="77777777" w:rsidR="00655B15" w:rsidRDefault="006E17CF">
    <w:pPr>
      <w:pStyle w:val="Footer"/>
      <w:ind w:left="-142"/>
      <w:rPr>
        <w:rFonts w:ascii="Cambria" w:hAnsi="Cambria"/>
        <w:b/>
        <w:bCs/>
        <w:i/>
        <w:iCs/>
        <w:sz w:val="22"/>
      </w:rPr>
    </w:pPr>
    <w:r>
      <w:rPr>
        <w:rFonts w:ascii="Cambria" w:hAnsi="Cambria"/>
        <w:b/>
        <w:bCs/>
        <w:i/>
        <w:iCs/>
        <w:sz w:val="22"/>
      </w:rPr>
      <w:t xml:space="preserve">                                                                 </w:t>
    </w:r>
    <w:r>
      <w:rPr>
        <w:rFonts w:ascii="Palatino Linotype" w:eastAsia="CMTI12" w:hAnsi="Palatino Linotype" w:cs="CMTI12"/>
        <w:b/>
        <w:bCs/>
        <w:i/>
        <w:iCs/>
        <w:sz w:val="22"/>
      </w:rPr>
      <w:t>B. Tech – Computer Science and Engineering</w:t>
    </w:r>
    <w:r>
      <w:rPr>
        <w:rFonts w:ascii="Cambria" w:hAnsi="Cambria"/>
        <w:i/>
        <w:iCs/>
        <w:sz w:val="22"/>
      </w:rPr>
      <w:t xml:space="preserve">                                  </w:t>
    </w:r>
    <w:r>
      <w:rPr>
        <w:rFonts w:ascii="Palatino Linotype" w:hAnsi="Palatino Linotype"/>
        <w:b/>
        <w:bCs/>
        <w:i/>
        <w:iCs/>
        <w:sz w:val="22"/>
      </w:rPr>
      <w:t>Page No.</w:t>
    </w:r>
    <w:r>
      <w:rPr>
        <w:rFonts w:ascii="Cambria" w:hAnsi="Cambria"/>
        <w:b/>
        <w:bCs/>
        <w:i/>
        <w:iCs/>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C91C3" w14:textId="77777777" w:rsidR="00655B15" w:rsidRDefault="006E17CF">
      <w:pPr>
        <w:spacing w:after="0"/>
      </w:pPr>
      <w:r>
        <w:separator/>
      </w:r>
    </w:p>
  </w:footnote>
  <w:footnote w:type="continuationSeparator" w:id="0">
    <w:p w14:paraId="13161820" w14:textId="77777777" w:rsidR="00655B15" w:rsidRDefault="006E17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FA45D" w14:textId="01BCA490" w:rsidR="00655B15" w:rsidRDefault="006E17CF">
    <w:pPr>
      <w:pStyle w:val="Header"/>
      <w:rPr>
        <w:rFonts w:ascii="Cambria" w:hAnsi="Cambria"/>
        <w:b/>
        <w:bCs/>
        <w:i/>
        <w:iCs/>
        <w:sz w:val="22"/>
      </w:rPr>
    </w:pPr>
    <w:r>
      <w:rPr>
        <w:rFonts w:ascii="Palatino Linotype" w:hAnsi="Palatino Linotype"/>
        <w:i/>
        <w:iCs/>
        <w:noProof/>
        <w:sz w:val="22"/>
      </w:rPr>
      <mc:AlternateContent>
        <mc:Choice Requires="wps">
          <w:drawing>
            <wp:anchor distT="0" distB="0" distL="114300" distR="114300" simplePos="0" relativeHeight="251657216" behindDoc="0" locked="0" layoutInCell="1" allowOverlap="1" wp14:anchorId="156F0CF3" wp14:editId="60509639">
              <wp:simplePos x="0" y="0"/>
              <wp:positionH relativeFrom="column">
                <wp:posOffset>-235585</wp:posOffset>
              </wp:positionH>
              <wp:positionV relativeFrom="paragraph">
                <wp:posOffset>207010</wp:posOffset>
              </wp:positionV>
              <wp:extent cx="692404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9240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18.55pt;margin-top:16.3pt;height:0pt;width:545.2pt;z-index:251659264;mso-width-relative:page;mso-height-relative:page;" filled="f" stroked="t" coordsize="21600,21600" o:gfxdata="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6TP4h1wAAAAoBAAAPAAAAAAAAAAEAIAAAACIAAABk&#10;cnMvZG93bnJldi54bWxQSwECFAAUAAAACACHTuJAmAnpts4BAACnAwAADgAAAAAAAAABACAAAAAm&#10;AQAAZHJzL2Uyb0RvYy54bWxQSwUGAAAAAAYABgBZAQAAZgUAAAAA&#10;">
              <v:fill on="f" focussize="0,0"/>
              <v:stroke color="#000000 [3213]" joinstyle="round"/>
              <v:imagedata o:title=""/>
              <o:lock v:ext="edit" aspectratio="f"/>
            </v:line>
          </w:pict>
        </mc:Fallback>
      </mc:AlternateContent>
    </w:r>
    <w:r>
      <w:rPr>
        <w:rFonts w:ascii="Palatino Linotype" w:hAnsi="Palatino Linotype"/>
        <w:b/>
        <w:bCs/>
        <w:i/>
        <w:iCs/>
        <w:sz w:val="22"/>
      </w:rPr>
      <w:t xml:space="preserve"> 20ES3151 </w:t>
    </w:r>
    <w:r>
      <w:rPr>
        <w:rFonts w:ascii="Palatino Linotype" w:eastAsia="CMTI12" w:hAnsi="Palatino Linotype" w:cs="CMTI12"/>
        <w:b/>
        <w:bCs/>
        <w:i/>
        <w:iCs/>
        <w:sz w:val="22"/>
      </w:rPr>
      <w:t xml:space="preserve">− </w:t>
    </w:r>
    <w:r>
      <w:rPr>
        <w:rFonts w:ascii="Palatino Linotype" w:hAnsi="Palatino Linotype"/>
        <w:b/>
        <w:bCs/>
        <w:i/>
        <w:iCs/>
        <w:sz w:val="22"/>
      </w:rPr>
      <w:t>Java Programming Laboratory (III</w:t>
    </w:r>
    <w:r>
      <w:rPr>
        <w:rFonts w:ascii="Palatino Linotype" w:hAnsi="Palatino Linotype"/>
        <w:b/>
        <w:bCs/>
        <w:i/>
        <w:iCs/>
        <w:sz w:val="22"/>
        <w:vertAlign w:val="superscript"/>
      </w:rPr>
      <w:t>rd</w:t>
    </w:r>
    <w:r>
      <w:rPr>
        <w:rFonts w:ascii="Palatino Linotype" w:hAnsi="Palatino Linotype"/>
        <w:b/>
        <w:bCs/>
        <w:i/>
        <w:iCs/>
        <w:sz w:val="22"/>
      </w:rPr>
      <w:t xml:space="preserve"> Semester) </w:t>
    </w:r>
    <w:r>
      <w:rPr>
        <w:rFonts w:ascii="Cambria" w:hAnsi="Cambria"/>
        <w:b/>
        <w:bCs/>
        <w:i/>
        <w:iCs/>
        <w:sz w:val="22"/>
      </w:rPr>
      <w:t xml:space="preserve">                                             </w:t>
    </w:r>
    <w:r>
      <w:rPr>
        <w:rFonts w:ascii="Palatino Linotype" w:hAnsi="Palatino Linotype"/>
        <w:b/>
        <w:bCs/>
        <w:i/>
        <w:iCs/>
        <w:sz w:val="22"/>
      </w:rPr>
      <w:t xml:space="preserve">Reg. No. </w:t>
    </w:r>
  </w:p>
  <w:p w14:paraId="1BE14E44" w14:textId="77777777" w:rsidR="00655B15" w:rsidRDefault="00655B15">
    <w:pPr>
      <w:pStyle w:val="Header"/>
      <w:ind w:left="-284"/>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B4645"/>
    <w:multiLevelType w:val="multilevel"/>
    <w:tmpl w:val="30FB4645"/>
    <w:lvl w:ilvl="0">
      <w:start w:val="1"/>
      <w:numFmt w:val="decimal"/>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C203847"/>
    <w:multiLevelType w:val="multilevel"/>
    <w:tmpl w:val="4C203847"/>
    <w:lvl w:ilvl="0">
      <w:start w:val="1"/>
      <w:numFmt w:val="decimal"/>
      <w:lvlText w:val="%1."/>
      <w:lvlJc w:val="center"/>
      <w:pPr>
        <w:ind w:left="1146" w:hanging="360"/>
      </w:pPr>
      <w:rPr>
        <w:rFonts w:hint="default"/>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num w:numId="1" w16cid:durableId="836921988">
    <w:abstractNumId w:val="1"/>
  </w:num>
  <w:num w:numId="2" w16cid:durableId="492333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SyMDExsDAxtTBW0lEKTi0uzszPAymwrAUAZsklEiwAAAA="/>
  </w:docVars>
  <w:rsids>
    <w:rsidRoot w:val="007E62B1"/>
    <w:rsid w:val="00005C1E"/>
    <w:rsid w:val="000065CC"/>
    <w:rsid w:val="00027F81"/>
    <w:rsid w:val="00054089"/>
    <w:rsid w:val="00070BD6"/>
    <w:rsid w:val="00074A60"/>
    <w:rsid w:val="00083D9D"/>
    <w:rsid w:val="00091A53"/>
    <w:rsid w:val="000A2462"/>
    <w:rsid w:val="000B2A4D"/>
    <w:rsid w:val="000B66DC"/>
    <w:rsid w:val="000B6805"/>
    <w:rsid w:val="000B6833"/>
    <w:rsid w:val="000C2444"/>
    <w:rsid w:val="000D1B3C"/>
    <w:rsid w:val="000F787A"/>
    <w:rsid w:val="00120CA7"/>
    <w:rsid w:val="00125B95"/>
    <w:rsid w:val="00145FD3"/>
    <w:rsid w:val="00166A59"/>
    <w:rsid w:val="00170782"/>
    <w:rsid w:val="00172ED7"/>
    <w:rsid w:val="0019126C"/>
    <w:rsid w:val="00195834"/>
    <w:rsid w:val="0019747B"/>
    <w:rsid w:val="001A4E95"/>
    <w:rsid w:val="001B232C"/>
    <w:rsid w:val="001B6EAE"/>
    <w:rsid w:val="001C3D67"/>
    <w:rsid w:val="001D3A59"/>
    <w:rsid w:val="001D5069"/>
    <w:rsid w:val="001D6DC2"/>
    <w:rsid w:val="001E5A41"/>
    <w:rsid w:val="001F1EED"/>
    <w:rsid w:val="00200EFA"/>
    <w:rsid w:val="002040F5"/>
    <w:rsid w:val="00204F82"/>
    <w:rsid w:val="002059DE"/>
    <w:rsid w:val="00207B27"/>
    <w:rsid w:val="0022541C"/>
    <w:rsid w:val="0023278A"/>
    <w:rsid w:val="00261A51"/>
    <w:rsid w:val="00262976"/>
    <w:rsid w:val="00262CCE"/>
    <w:rsid w:val="00274D3B"/>
    <w:rsid w:val="00281681"/>
    <w:rsid w:val="00283C0F"/>
    <w:rsid w:val="00291A6F"/>
    <w:rsid w:val="002A00A3"/>
    <w:rsid w:val="002B3D67"/>
    <w:rsid w:val="002C1899"/>
    <w:rsid w:val="002C6BCF"/>
    <w:rsid w:val="002D34D8"/>
    <w:rsid w:val="002D53BE"/>
    <w:rsid w:val="002D7EDE"/>
    <w:rsid w:val="002E1B67"/>
    <w:rsid w:val="002F0C12"/>
    <w:rsid w:val="002F22F1"/>
    <w:rsid w:val="0030301C"/>
    <w:rsid w:val="00313D9D"/>
    <w:rsid w:val="003176D2"/>
    <w:rsid w:val="00321D51"/>
    <w:rsid w:val="00321DDF"/>
    <w:rsid w:val="00335B50"/>
    <w:rsid w:val="00346381"/>
    <w:rsid w:val="00351460"/>
    <w:rsid w:val="00353962"/>
    <w:rsid w:val="00355EA9"/>
    <w:rsid w:val="003640DB"/>
    <w:rsid w:val="0036564C"/>
    <w:rsid w:val="003747EF"/>
    <w:rsid w:val="00384C02"/>
    <w:rsid w:val="003A368A"/>
    <w:rsid w:val="003B4772"/>
    <w:rsid w:val="003C4F9A"/>
    <w:rsid w:val="003D0192"/>
    <w:rsid w:val="003D0542"/>
    <w:rsid w:val="003E1272"/>
    <w:rsid w:val="003F0628"/>
    <w:rsid w:val="00407656"/>
    <w:rsid w:val="00410A80"/>
    <w:rsid w:val="004408FF"/>
    <w:rsid w:val="00444DA3"/>
    <w:rsid w:val="00457656"/>
    <w:rsid w:val="00464DCC"/>
    <w:rsid w:val="00475338"/>
    <w:rsid w:val="00484AA4"/>
    <w:rsid w:val="00485209"/>
    <w:rsid w:val="00490D42"/>
    <w:rsid w:val="00495017"/>
    <w:rsid w:val="004A09AF"/>
    <w:rsid w:val="004A3D7A"/>
    <w:rsid w:val="004B2F26"/>
    <w:rsid w:val="004B7AA0"/>
    <w:rsid w:val="004C2293"/>
    <w:rsid w:val="004C2ED2"/>
    <w:rsid w:val="004D5F22"/>
    <w:rsid w:val="004F1EBA"/>
    <w:rsid w:val="00511528"/>
    <w:rsid w:val="005172BC"/>
    <w:rsid w:val="00523792"/>
    <w:rsid w:val="00533832"/>
    <w:rsid w:val="00534987"/>
    <w:rsid w:val="0054340A"/>
    <w:rsid w:val="005466C0"/>
    <w:rsid w:val="00552158"/>
    <w:rsid w:val="005526A8"/>
    <w:rsid w:val="005531DA"/>
    <w:rsid w:val="00564D79"/>
    <w:rsid w:val="00581E4C"/>
    <w:rsid w:val="00590D26"/>
    <w:rsid w:val="00591A65"/>
    <w:rsid w:val="005A564E"/>
    <w:rsid w:val="005B0056"/>
    <w:rsid w:val="005B076D"/>
    <w:rsid w:val="005B2068"/>
    <w:rsid w:val="005B7600"/>
    <w:rsid w:val="005C36C0"/>
    <w:rsid w:val="005D05E1"/>
    <w:rsid w:val="005D347B"/>
    <w:rsid w:val="005D3725"/>
    <w:rsid w:val="005F7B96"/>
    <w:rsid w:val="00602465"/>
    <w:rsid w:val="00603AC5"/>
    <w:rsid w:val="00614E09"/>
    <w:rsid w:val="00624688"/>
    <w:rsid w:val="00633911"/>
    <w:rsid w:val="006343D5"/>
    <w:rsid w:val="00642EF6"/>
    <w:rsid w:val="00644B41"/>
    <w:rsid w:val="006473EA"/>
    <w:rsid w:val="00650374"/>
    <w:rsid w:val="00655B15"/>
    <w:rsid w:val="00662BA4"/>
    <w:rsid w:val="00670C5E"/>
    <w:rsid w:val="00685F70"/>
    <w:rsid w:val="00687AD3"/>
    <w:rsid w:val="00694EFB"/>
    <w:rsid w:val="00695C8D"/>
    <w:rsid w:val="00697374"/>
    <w:rsid w:val="006A2839"/>
    <w:rsid w:val="006B2475"/>
    <w:rsid w:val="006B759D"/>
    <w:rsid w:val="006C7EC7"/>
    <w:rsid w:val="006D7A9F"/>
    <w:rsid w:val="006E17CF"/>
    <w:rsid w:val="006E1CAB"/>
    <w:rsid w:val="006E371A"/>
    <w:rsid w:val="00700919"/>
    <w:rsid w:val="00703CB3"/>
    <w:rsid w:val="00712274"/>
    <w:rsid w:val="007148A9"/>
    <w:rsid w:val="00723107"/>
    <w:rsid w:val="007273AF"/>
    <w:rsid w:val="007312A5"/>
    <w:rsid w:val="00737380"/>
    <w:rsid w:val="00762426"/>
    <w:rsid w:val="007648F7"/>
    <w:rsid w:val="00766BE2"/>
    <w:rsid w:val="00797E3A"/>
    <w:rsid w:val="00797FBB"/>
    <w:rsid w:val="007A18C8"/>
    <w:rsid w:val="007C700E"/>
    <w:rsid w:val="007D466A"/>
    <w:rsid w:val="007E62B1"/>
    <w:rsid w:val="007F03B1"/>
    <w:rsid w:val="007F1E0E"/>
    <w:rsid w:val="00804A06"/>
    <w:rsid w:val="008403FB"/>
    <w:rsid w:val="00843832"/>
    <w:rsid w:val="0085000C"/>
    <w:rsid w:val="008514DF"/>
    <w:rsid w:val="0086630C"/>
    <w:rsid w:val="00873C19"/>
    <w:rsid w:val="00884BD6"/>
    <w:rsid w:val="008876DA"/>
    <w:rsid w:val="00890391"/>
    <w:rsid w:val="00891521"/>
    <w:rsid w:val="0089158E"/>
    <w:rsid w:val="0089490E"/>
    <w:rsid w:val="008A14C9"/>
    <w:rsid w:val="008B4879"/>
    <w:rsid w:val="008C4576"/>
    <w:rsid w:val="008F55BA"/>
    <w:rsid w:val="00901768"/>
    <w:rsid w:val="00923863"/>
    <w:rsid w:val="00926237"/>
    <w:rsid w:val="00932CCC"/>
    <w:rsid w:val="0093402A"/>
    <w:rsid w:val="00934BCF"/>
    <w:rsid w:val="00941E6D"/>
    <w:rsid w:val="00945399"/>
    <w:rsid w:val="00945BBD"/>
    <w:rsid w:val="009650D4"/>
    <w:rsid w:val="00966C94"/>
    <w:rsid w:val="00971104"/>
    <w:rsid w:val="00987E7A"/>
    <w:rsid w:val="00991B86"/>
    <w:rsid w:val="009B0F65"/>
    <w:rsid w:val="009B18BB"/>
    <w:rsid w:val="009D5B5F"/>
    <w:rsid w:val="009E369D"/>
    <w:rsid w:val="009F0BCD"/>
    <w:rsid w:val="009F1898"/>
    <w:rsid w:val="009F194C"/>
    <w:rsid w:val="00A00427"/>
    <w:rsid w:val="00A0693F"/>
    <w:rsid w:val="00A06ED6"/>
    <w:rsid w:val="00A10A23"/>
    <w:rsid w:val="00A36F56"/>
    <w:rsid w:val="00A45215"/>
    <w:rsid w:val="00A47147"/>
    <w:rsid w:val="00A56338"/>
    <w:rsid w:val="00A5720B"/>
    <w:rsid w:val="00A77E32"/>
    <w:rsid w:val="00A827C0"/>
    <w:rsid w:val="00A952E3"/>
    <w:rsid w:val="00AB040A"/>
    <w:rsid w:val="00AC79D3"/>
    <w:rsid w:val="00AD380F"/>
    <w:rsid w:val="00AE456F"/>
    <w:rsid w:val="00AF3678"/>
    <w:rsid w:val="00B112C2"/>
    <w:rsid w:val="00B34888"/>
    <w:rsid w:val="00B37C8B"/>
    <w:rsid w:val="00B450C4"/>
    <w:rsid w:val="00B5156F"/>
    <w:rsid w:val="00B53C0F"/>
    <w:rsid w:val="00B62D5B"/>
    <w:rsid w:val="00B66F66"/>
    <w:rsid w:val="00B701F6"/>
    <w:rsid w:val="00B74453"/>
    <w:rsid w:val="00B75FC5"/>
    <w:rsid w:val="00B764C9"/>
    <w:rsid w:val="00B91111"/>
    <w:rsid w:val="00B960C4"/>
    <w:rsid w:val="00B9679D"/>
    <w:rsid w:val="00BB2C96"/>
    <w:rsid w:val="00BB3C7D"/>
    <w:rsid w:val="00BB7E0F"/>
    <w:rsid w:val="00BD644C"/>
    <w:rsid w:val="00BE4A86"/>
    <w:rsid w:val="00BF1ABA"/>
    <w:rsid w:val="00C00954"/>
    <w:rsid w:val="00C13BF7"/>
    <w:rsid w:val="00C2196F"/>
    <w:rsid w:val="00C3743F"/>
    <w:rsid w:val="00C412D5"/>
    <w:rsid w:val="00C60B65"/>
    <w:rsid w:val="00C64E7C"/>
    <w:rsid w:val="00C6540B"/>
    <w:rsid w:val="00C771DC"/>
    <w:rsid w:val="00C81627"/>
    <w:rsid w:val="00C81BA8"/>
    <w:rsid w:val="00C84EE9"/>
    <w:rsid w:val="00CB2767"/>
    <w:rsid w:val="00CC2024"/>
    <w:rsid w:val="00CD222A"/>
    <w:rsid w:val="00CD43D4"/>
    <w:rsid w:val="00CD4F30"/>
    <w:rsid w:val="00CE0522"/>
    <w:rsid w:val="00D01F96"/>
    <w:rsid w:val="00D1230A"/>
    <w:rsid w:val="00D1778B"/>
    <w:rsid w:val="00D2095C"/>
    <w:rsid w:val="00D210B5"/>
    <w:rsid w:val="00D26ACD"/>
    <w:rsid w:val="00D32033"/>
    <w:rsid w:val="00D36DAA"/>
    <w:rsid w:val="00D53426"/>
    <w:rsid w:val="00D56C66"/>
    <w:rsid w:val="00D61343"/>
    <w:rsid w:val="00D627F0"/>
    <w:rsid w:val="00D72E1D"/>
    <w:rsid w:val="00D81D44"/>
    <w:rsid w:val="00D90944"/>
    <w:rsid w:val="00D9496E"/>
    <w:rsid w:val="00DB5BE4"/>
    <w:rsid w:val="00DC438C"/>
    <w:rsid w:val="00DC49A4"/>
    <w:rsid w:val="00DE6286"/>
    <w:rsid w:val="00DF7DF2"/>
    <w:rsid w:val="00E14A38"/>
    <w:rsid w:val="00E23110"/>
    <w:rsid w:val="00E35AB6"/>
    <w:rsid w:val="00E4611C"/>
    <w:rsid w:val="00E63DA7"/>
    <w:rsid w:val="00E81D96"/>
    <w:rsid w:val="00E827AB"/>
    <w:rsid w:val="00E8694D"/>
    <w:rsid w:val="00EA23E6"/>
    <w:rsid w:val="00EA4227"/>
    <w:rsid w:val="00EB3DAA"/>
    <w:rsid w:val="00ED0E6C"/>
    <w:rsid w:val="00ED1C70"/>
    <w:rsid w:val="00EE28BC"/>
    <w:rsid w:val="00EE39B8"/>
    <w:rsid w:val="00EE522A"/>
    <w:rsid w:val="00EE7649"/>
    <w:rsid w:val="00EF1EE7"/>
    <w:rsid w:val="00EF529D"/>
    <w:rsid w:val="00F01DF4"/>
    <w:rsid w:val="00F209DB"/>
    <w:rsid w:val="00F216DB"/>
    <w:rsid w:val="00F32BB0"/>
    <w:rsid w:val="00F34A25"/>
    <w:rsid w:val="00F44216"/>
    <w:rsid w:val="00F47682"/>
    <w:rsid w:val="00F51050"/>
    <w:rsid w:val="00F51B26"/>
    <w:rsid w:val="00F554B1"/>
    <w:rsid w:val="00F70325"/>
    <w:rsid w:val="00F7119C"/>
    <w:rsid w:val="00F741CB"/>
    <w:rsid w:val="00F817A4"/>
    <w:rsid w:val="00F87EB3"/>
    <w:rsid w:val="00F9680A"/>
    <w:rsid w:val="00F9706B"/>
    <w:rsid w:val="00FB78A1"/>
    <w:rsid w:val="00FD5504"/>
    <w:rsid w:val="00FE19BA"/>
    <w:rsid w:val="00FE4072"/>
    <w:rsid w:val="00FE6FBF"/>
    <w:rsid w:val="00FF4442"/>
    <w:rsid w:val="02CED9BC"/>
    <w:rsid w:val="03540CD5"/>
    <w:rsid w:val="0380D743"/>
    <w:rsid w:val="039148CC"/>
    <w:rsid w:val="04319B85"/>
    <w:rsid w:val="04ACDE85"/>
    <w:rsid w:val="04BAF1EB"/>
    <w:rsid w:val="04D407A8"/>
    <w:rsid w:val="04DB0AB4"/>
    <w:rsid w:val="0588DA99"/>
    <w:rsid w:val="065C1F21"/>
    <w:rsid w:val="097DE21D"/>
    <w:rsid w:val="09C8DCC1"/>
    <w:rsid w:val="0A1F7429"/>
    <w:rsid w:val="0A793C5C"/>
    <w:rsid w:val="0AA92F36"/>
    <w:rsid w:val="0ACE402D"/>
    <w:rsid w:val="0B94D2CD"/>
    <w:rsid w:val="0CFA248F"/>
    <w:rsid w:val="0D5DA0B0"/>
    <w:rsid w:val="0E673106"/>
    <w:rsid w:val="0FC65CA5"/>
    <w:rsid w:val="107624C8"/>
    <w:rsid w:val="128FFAB0"/>
    <w:rsid w:val="12932C33"/>
    <w:rsid w:val="1536E678"/>
    <w:rsid w:val="15D8BF99"/>
    <w:rsid w:val="1619BAE6"/>
    <w:rsid w:val="16C5B368"/>
    <w:rsid w:val="174780AC"/>
    <w:rsid w:val="1765D30D"/>
    <w:rsid w:val="18273BA9"/>
    <w:rsid w:val="1882D915"/>
    <w:rsid w:val="18B81C21"/>
    <w:rsid w:val="19C868DF"/>
    <w:rsid w:val="1C595CF9"/>
    <w:rsid w:val="1C96CC04"/>
    <w:rsid w:val="1CAD96C4"/>
    <w:rsid w:val="1E0B605F"/>
    <w:rsid w:val="1E606430"/>
    <w:rsid w:val="1EE9231E"/>
    <w:rsid w:val="1F3B636D"/>
    <w:rsid w:val="1F64CA82"/>
    <w:rsid w:val="20AA691D"/>
    <w:rsid w:val="22622E42"/>
    <w:rsid w:val="23669451"/>
    <w:rsid w:val="271AA6C0"/>
    <w:rsid w:val="27C7AC5C"/>
    <w:rsid w:val="281C4A8B"/>
    <w:rsid w:val="293FFFA0"/>
    <w:rsid w:val="2C1C3F36"/>
    <w:rsid w:val="2D06535A"/>
    <w:rsid w:val="2F3205E6"/>
    <w:rsid w:val="2F876E5E"/>
    <w:rsid w:val="30641668"/>
    <w:rsid w:val="30922DE7"/>
    <w:rsid w:val="30A30417"/>
    <w:rsid w:val="30D5F5A3"/>
    <w:rsid w:val="31735442"/>
    <w:rsid w:val="31B9470D"/>
    <w:rsid w:val="3249B7D7"/>
    <w:rsid w:val="34047AEA"/>
    <w:rsid w:val="3414772F"/>
    <w:rsid w:val="36674292"/>
    <w:rsid w:val="37E71E72"/>
    <w:rsid w:val="38B0B007"/>
    <w:rsid w:val="39012094"/>
    <w:rsid w:val="3999E62A"/>
    <w:rsid w:val="3AF6EBB6"/>
    <w:rsid w:val="3C11B7DE"/>
    <w:rsid w:val="3CE6F59F"/>
    <w:rsid w:val="3E7C9F25"/>
    <w:rsid w:val="3ECDB13C"/>
    <w:rsid w:val="3F33688C"/>
    <w:rsid w:val="3FB1C4F0"/>
    <w:rsid w:val="4014E36E"/>
    <w:rsid w:val="41F807E6"/>
    <w:rsid w:val="433E7087"/>
    <w:rsid w:val="436579BC"/>
    <w:rsid w:val="44A459C1"/>
    <w:rsid w:val="457370A7"/>
    <w:rsid w:val="45B46F08"/>
    <w:rsid w:val="45EDE9D3"/>
    <w:rsid w:val="466F20DD"/>
    <w:rsid w:val="468BACD6"/>
    <w:rsid w:val="47A5AEB5"/>
    <w:rsid w:val="47B5BA3F"/>
    <w:rsid w:val="480303FB"/>
    <w:rsid w:val="48271890"/>
    <w:rsid w:val="48446F15"/>
    <w:rsid w:val="4BC9EF2D"/>
    <w:rsid w:val="4D20FB70"/>
    <w:rsid w:val="4E15BA82"/>
    <w:rsid w:val="4ECA36DC"/>
    <w:rsid w:val="4F6B005D"/>
    <w:rsid w:val="50127653"/>
    <w:rsid w:val="50CD536D"/>
    <w:rsid w:val="50D3DEEF"/>
    <w:rsid w:val="51C672F2"/>
    <w:rsid w:val="52161936"/>
    <w:rsid w:val="5256224C"/>
    <w:rsid w:val="52935E86"/>
    <w:rsid w:val="52A50081"/>
    <w:rsid w:val="559181F7"/>
    <w:rsid w:val="55F9D858"/>
    <w:rsid w:val="561C0BDB"/>
    <w:rsid w:val="568544EA"/>
    <w:rsid w:val="57EE333B"/>
    <w:rsid w:val="58855ABA"/>
    <w:rsid w:val="5986999B"/>
    <w:rsid w:val="59F5CB85"/>
    <w:rsid w:val="5C25D42F"/>
    <w:rsid w:val="5EF4CA8A"/>
    <w:rsid w:val="6002BFD8"/>
    <w:rsid w:val="61B72161"/>
    <w:rsid w:val="61F81B45"/>
    <w:rsid w:val="625C9ED6"/>
    <w:rsid w:val="62DC0FBB"/>
    <w:rsid w:val="6434181D"/>
    <w:rsid w:val="6477E01C"/>
    <w:rsid w:val="64910836"/>
    <w:rsid w:val="65A7CFCC"/>
    <w:rsid w:val="663E7858"/>
    <w:rsid w:val="66A58AA3"/>
    <w:rsid w:val="66BC5520"/>
    <w:rsid w:val="67272654"/>
    <w:rsid w:val="684C6FB8"/>
    <w:rsid w:val="695A60C4"/>
    <w:rsid w:val="6A23B5EB"/>
    <w:rsid w:val="6C82F201"/>
    <w:rsid w:val="6C916A0E"/>
    <w:rsid w:val="6DDEF250"/>
    <w:rsid w:val="6E5BF414"/>
    <w:rsid w:val="6E63863D"/>
    <w:rsid w:val="6E6C4124"/>
    <w:rsid w:val="6FE3F995"/>
    <w:rsid w:val="7010F717"/>
    <w:rsid w:val="701F3CD9"/>
    <w:rsid w:val="70E43B9F"/>
    <w:rsid w:val="711CE590"/>
    <w:rsid w:val="73D87A04"/>
    <w:rsid w:val="744588B4"/>
    <w:rsid w:val="772878DA"/>
    <w:rsid w:val="78401CD9"/>
    <w:rsid w:val="78E98C08"/>
    <w:rsid w:val="790746F1"/>
    <w:rsid w:val="790C7233"/>
    <w:rsid w:val="7A30F10B"/>
    <w:rsid w:val="7C4EF495"/>
    <w:rsid w:val="7D1B15E0"/>
    <w:rsid w:val="7D84864E"/>
    <w:rsid w:val="7E80CD44"/>
    <w:rsid w:val="7EA88DC2"/>
    <w:rsid w:val="7EBE097E"/>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A640C7C"/>
  <w15:docId w15:val="{C2D6D708-7315-2C4A-8373-E52980ED0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pPr>
  </w:style>
  <w:style w:type="paragraph" w:styleId="Header">
    <w:name w:val="header"/>
    <w:basedOn w:val="Normal"/>
    <w:link w:val="HeaderChar"/>
    <w:uiPriority w:val="99"/>
    <w:unhideWhenUsed/>
    <w:pPr>
      <w:tabs>
        <w:tab w:val="center" w:pos="4513"/>
        <w:tab w:val="right" w:pos="9026"/>
      </w:tabs>
      <w:spacing w:after="0"/>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locked/>
  </w:style>
  <w:style w:type="paragraph" w:customStyle="1" w:styleId="Default">
    <w:name w:val="Default"/>
    <w:pPr>
      <w:autoSpaceDE w:val="0"/>
      <w:autoSpaceDN w:val="0"/>
      <w:adjustRightInd w:val="0"/>
    </w:pPr>
    <w:rPr>
      <w:rFonts w:cs="Times New Roman"/>
      <w:color w:val="000000"/>
      <w:sz w:val="24"/>
      <w:szCs w:val="24"/>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889</Words>
  <Characters>5069</Characters>
  <Application>Microsoft Office Word</Application>
  <DocSecurity>0</DocSecurity>
  <Lines>42</Lines>
  <Paragraphs>11</Paragraphs>
  <ScaleCrop>false</ScaleCrop>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u U</dc:creator>
  <cp:lastModifiedBy>mallikarjun turlapati</cp:lastModifiedBy>
  <cp:revision>5</cp:revision>
  <dcterms:created xsi:type="dcterms:W3CDTF">2023-11-06T13:04:00Z</dcterms:created>
  <dcterms:modified xsi:type="dcterms:W3CDTF">2023-11-0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24B58C40BD3647DC9939DF2E35A44FDA</vt:lpwstr>
  </property>
</Properties>
</file>